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F04972" w14:textId="77777777" w:rsidR="001072A1" w:rsidRPr="006679B0" w:rsidRDefault="00C649EA" w:rsidP="001E425F">
      <w:pPr>
        <w:pStyle w:val="HTMLPreformatted"/>
        <w:spacing w:line="276" w:lineRule="auto"/>
        <w:rPr>
          <w:rFonts w:ascii="Times New Roman" w:hAnsi="Times New Roman"/>
          <w:b/>
          <w:bCs/>
          <w:sz w:val="22"/>
          <w:szCs w:val="22"/>
          <w:lang w:val="en-US"/>
        </w:rPr>
      </w:pPr>
      <w:r w:rsidRPr="006679B0">
        <w:rPr>
          <w:rFonts w:ascii="Times New Roman" w:hAnsi="Times New Roman"/>
          <w:b/>
          <w:bCs/>
          <w:sz w:val="22"/>
          <w:szCs w:val="22"/>
          <w:lang w:val="en-US"/>
        </w:rPr>
        <w:t xml:space="preserve">(3 </w:t>
      </w:r>
      <w:r w:rsidR="009546E5" w:rsidRPr="006679B0">
        <w:rPr>
          <w:rFonts w:ascii="Times New Roman" w:hAnsi="Times New Roman"/>
          <w:b/>
          <w:bCs/>
          <w:sz w:val="22"/>
          <w:szCs w:val="22"/>
          <w:lang w:val="en-US"/>
        </w:rPr>
        <w:t>marks</w:t>
      </w:r>
      <w:r w:rsidRPr="006679B0">
        <w:rPr>
          <w:rFonts w:ascii="Times New Roman" w:hAnsi="Times New Roman"/>
          <w:b/>
          <w:bCs/>
          <w:sz w:val="22"/>
          <w:szCs w:val="22"/>
          <w:lang w:val="en-US"/>
        </w:rPr>
        <w:t>)</w:t>
      </w:r>
      <w:r w:rsidR="00826D3D" w:rsidRPr="006679B0">
        <w:rPr>
          <w:rFonts w:ascii="Times New Roman" w:hAnsi="Times New Roman"/>
          <w:b/>
          <w:bCs/>
          <w:sz w:val="22"/>
          <w:szCs w:val="22"/>
          <w:lang w:val="en-US"/>
        </w:rPr>
        <w:t xml:space="preserve"> </w:t>
      </w:r>
    </w:p>
    <w:p w14:paraId="443E8530" w14:textId="6E245E9A" w:rsidR="00C649EA" w:rsidRPr="006679B0" w:rsidRDefault="001418C3" w:rsidP="001E425F">
      <w:pPr>
        <w:pStyle w:val="HTMLPreformatted"/>
        <w:spacing w:line="276" w:lineRule="auto"/>
        <w:rPr>
          <w:rFonts w:ascii="Times New Roman" w:hAnsi="Times New Roman"/>
          <w:sz w:val="22"/>
          <w:szCs w:val="22"/>
          <w:lang w:val="en-US"/>
        </w:rPr>
      </w:pPr>
      <w:r w:rsidRPr="006679B0">
        <w:rPr>
          <w:rFonts w:ascii="Times New Roman" w:hAnsi="Times New Roman"/>
          <w:sz w:val="22"/>
          <w:szCs w:val="22"/>
          <w:lang w:val="en-US"/>
        </w:rPr>
        <w:t>Write a class named Medicine and a class named PrescriptionMedicine extended from Medicine (i.e. Medicine is a superclass and PrescriptionMedicine is a subclass) with the following information:</w:t>
      </w:r>
    </w:p>
    <w:p w14:paraId="2D88560F" w14:textId="77777777" w:rsidR="001274D1" w:rsidRPr="006679B0" w:rsidRDefault="001274D1" w:rsidP="001E425F">
      <w:pPr>
        <w:pStyle w:val="HTMLPreformatted"/>
        <w:spacing w:line="276" w:lineRule="auto"/>
        <w:rPr>
          <w:rFonts w:ascii="Times New Roman" w:hAnsi="Times New Roman"/>
          <w:sz w:val="22"/>
          <w:szCs w:val="22"/>
          <w:lang w:val="en-US"/>
        </w:rPr>
      </w:pPr>
      <w:bookmarkStart w:id="0" w:name="_Hlk146630144"/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5205"/>
        <w:gridCol w:w="294"/>
      </w:tblGrid>
      <w:tr w:rsidR="00C649EA" w:rsidRPr="006679B0" w14:paraId="04CCE148" w14:textId="77777777" w:rsidTr="00132B55">
        <w:trPr>
          <w:trHeight w:val="342"/>
        </w:trPr>
        <w:tc>
          <w:tcPr>
            <w:tcW w:w="4027" w:type="dxa"/>
            <w:tcBorders>
              <w:right w:val="single" w:sz="4" w:space="0" w:color="auto"/>
            </w:tcBorders>
            <w:shd w:val="clear" w:color="auto" w:fill="auto"/>
          </w:tcPr>
          <w:p w14:paraId="625A4C32" w14:textId="127EF94B" w:rsidR="00C649EA" w:rsidRPr="006679B0" w:rsidRDefault="00777F50" w:rsidP="006E492B">
            <w:pPr>
              <w:pStyle w:val="HTMLPreformatted"/>
              <w:spacing w:line="276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Medicine</w:t>
            </w:r>
          </w:p>
        </w:tc>
        <w:tc>
          <w:tcPr>
            <w:tcW w:w="5205" w:type="dxa"/>
            <w:vMerge w:val="restart"/>
            <w:tcBorders>
              <w:top w:val="nil"/>
              <w:bottom w:val="nil"/>
              <w:right w:val="nil"/>
            </w:tcBorders>
          </w:tcPr>
          <w:p w14:paraId="135FD12C" w14:textId="77777777" w:rsidR="00F276D7" w:rsidRPr="006679B0" w:rsidRDefault="00F276D7" w:rsidP="00F276D7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>Where:</w:t>
            </w:r>
          </w:p>
          <w:p w14:paraId="7DE7A91B" w14:textId="71A372E9" w:rsidR="000F6798" w:rsidRPr="000F6798" w:rsidRDefault="00F276D7" w:rsidP="000F6798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6679B0">
              <w:rPr>
                <w:sz w:val="22"/>
                <w:szCs w:val="22"/>
              </w:rPr>
              <w:t>Medicine() - default constructor</w:t>
            </w:r>
          </w:p>
          <w:p w14:paraId="718713A5" w14:textId="07031406" w:rsidR="000F6798" w:rsidRPr="000F6798" w:rsidRDefault="00F276D7" w:rsidP="000F6798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BF67BB">
              <w:rPr>
                <w:sz w:val="22"/>
                <w:szCs w:val="22"/>
              </w:rPr>
              <w:t xml:space="preserve">Medicine(name:String, indication:String, expirationYear:int) </w:t>
            </w:r>
            <w:r w:rsidR="006E492B">
              <w:rPr>
                <w:sz w:val="22"/>
                <w:szCs w:val="22"/>
              </w:rPr>
              <w:t>–</w:t>
            </w:r>
            <w:r w:rsidRPr="00BF67BB">
              <w:rPr>
                <w:sz w:val="22"/>
                <w:szCs w:val="22"/>
              </w:rPr>
              <w:t xml:space="preserve"> </w:t>
            </w:r>
            <w:r w:rsidR="006E492B">
              <w:rPr>
                <w:sz w:val="22"/>
                <w:szCs w:val="22"/>
              </w:rPr>
              <w:t xml:space="preserve">parameterized </w:t>
            </w:r>
            <w:r w:rsidRPr="00BF67BB">
              <w:rPr>
                <w:sz w:val="22"/>
                <w:szCs w:val="22"/>
              </w:rPr>
              <w:t>constructor, which sets values to name, indication, and expirationYear</w:t>
            </w:r>
          </w:p>
          <w:p w14:paraId="13085030" w14:textId="24C14D99" w:rsidR="000F6798" w:rsidRPr="000F6798" w:rsidRDefault="00F276D7" w:rsidP="000F6798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3A5F2E">
              <w:rPr>
                <w:sz w:val="22"/>
                <w:szCs w:val="22"/>
              </w:rPr>
              <w:t>getName (): String – return medicine name</w:t>
            </w:r>
          </w:p>
          <w:p w14:paraId="5F391F29" w14:textId="7E806FA2" w:rsidR="00DC6F57" w:rsidRDefault="00F276D7" w:rsidP="001E425F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6679B0">
              <w:rPr>
                <w:sz w:val="22"/>
                <w:szCs w:val="22"/>
              </w:rPr>
              <w:t>getIndication (): String – return indication</w:t>
            </w:r>
            <w:r w:rsidR="00D051B0">
              <w:rPr>
                <w:sz w:val="22"/>
                <w:szCs w:val="22"/>
              </w:rPr>
              <w:t xml:space="preserve"> </w:t>
            </w:r>
            <w:r w:rsidR="00630F1C" w:rsidRPr="00277200">
              <w:rPr>
                <w:sz w:val="22"/>
                <w:szCs w:val="22"/>
              </w:rPr>
              <w:t>with the first character in uppercase</w:t>
            </w:r>
            <w:r w:rsidR="008647EF">
              <w:rPr>
                <w:sz w:val="22"/>
                <w:szCs w:val="22"/>
              </w:rPr>
              <w:t>,</w:t>
            </w:r>
            <w:r w:rsidR="00630F1C" w:rsidRPr="00277200">
              <w:rPr>
                <w:sz w:val="22"/>
                <w:szCs w:val="22"/>
              </w:rPr>
              <w:t xml:space="preserve"> </w:t>
            </w:r>
            <w:r w:rsidR="008647EF">
              <w:rPr>
                <w:sz w:val="22"/>
                <w:szCs w:val="22"/>
              </w:rPr>
              <w:t xml:space="preserve">the </w:t>
            </w:r>
            <w:r w:rsidR="00DC6F57" w:rsidRPr="00DC6F57">
              <w:rPr>
                <w:sz w:val="22"/>
                <w:szCs w:val="22"/>
              </w:rPr>
              <w:t>remaining characters are lowercase</w:t>
            </w:r>
          </w:p>
          <w:p w14:paraId="607336DC" w14:textId="380AA658" w:rsidR="00EE7588" w:rsidRDefault="00F276D7" w:rsidP="001E425F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006679B0">
              <w:rPr>
                <w:sz w:val="22"/>
                <w:szCs w:val="22"/>
              </w:rPr>
              <w:t xml:space="preserve">getExpirationYear(): int – return the expiration year </w:t>
            </w:r>
          </w:p>
          <w:p w14:paraId="3B873FE3" w14:textId="4C11391D" w:rsidR="00F23F77" w:rsidRPr="00F276D7" w:rsidRDefault="00F23F77" w:rsidP="001E425F">
            <w:pPr>
              <w:numPr>
                <w:ilvl w:val="0"/>
                <w:numId w:val="24"/>
              </w:numPr>
              <w:spacing w:line="276" w:lineRule="auto"/>
              <w:contextualSpacing/>
              <w:rPr>
                <w:sz w:val="22"/>
                <w:szCs w:val="22"/>
              </w:rPr>
            </w:pPr>
            <w:r w:rsidRPr="35D833E8">
              <w:rPr>
                <w:sz w:val="22"/>
                <w:szCs w:val="22"/>
              </w:rPr>
              <w:t xml:space="preserve">toString():String - return a string </w:t>
            </w:r>
            <w:r>
              <w:rPr>
                <w:sz w:val="22"/>
                <w:szCs w:val="22"/>
              </w:rPr>
              <w:t xml:space="preserve">format </w:t>
            </w:r>
            <w:r w:rsidRPr="35D833E8">
              <w:rPr>
                <w:sz w:val="22"/>
                <w:szCs w:val="22"/>
              </w:rPr>
              <w:t>that contains all the information of the</w:t>
            </w:r>
            <w:r w:rsidRPr="006679B0">
              <w:rPr>
                <w:sz w:val="22"/>
                <w:szCs w:val="22"/>
              </w:rPr>
              <w:t xml:space="preserve"> Medicine</w:t>
            </w:r>
            <w:r>
              <w:rPr>
                <w:sz w:val="22"/>
                <w:szCs w:val="22"/>
              </w:rPr>
              <w:t xml:space="preserve">: </w:t>
            </w:r>
            <w:r w:rsidRPr="00BF67BB">
              <w:rPr>
                <w:sz w:val="22"/>
                <w:szCs w:val="22"/>
              </w:rPr>
              <w:t>name</w:t>
            </w:r>
            <w:r>
              <w:rPr>
                <w:sz w:val="22"/>
                <w:szCs w:val="22"/>
              </w:rPr>
              <w:t xml:space="preserve">, </w:t>
            </w:r>
            <w:r w:rsidRPr="00BF67BB">
              <w:rPr>
                <w:sz w:val="22"/>
                <w:szCs w:val="22"/>
              </w:rPr>
              <w:t>indication</w:t>
            </w:r>
            <w:r>
              <w:rPr>
                <w:sz w:val="22"/>
                <w:szCs w:val="22"/>
              </w:rPr>
              <w:t xml:space="preserve">, </w:t>
            </w:r>
            <w:r w:rsidRPr="00BF67BB">
              <w:rPr>
                <w:sz w:val="22"/>
                <w:szCs w:val="22"/>
              </w:rPr>
              <w:t>expirationYear</w:t>
            </w:r>
          </w:p>
        </w:tc>
        <w:tc>
          <w:tcPr>
            <w:tcW w:w="29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4EAAAD73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bookmarkEnd w:id="0"/>
      <w:tr w:rsidR="00C649EA" w:rsidRPr="006679B0" w14:paraId="449A5FEF" w14:textId="77777777" w:rsidTr="00132B55">
        <w:trPr>
          <w:trHeight w:val="611"/>
        </w:trPr>
        <w:tc>
          <w:tcPr>
            <w:tcW w:w="4027" w:type="dxa"/>
            <w:tcBorders>
              <w:right w:val="single" w:sz="4" w:space="0" w:color="auto"/>
            </w:tcBorders>
            <w:shd w:val="clear" w:color="auto" w:fill="auto"/>
          </w:tcPr>
          <w:p w14:paraId="783FBE2E" w14:textId="2ED4469C" w:rsidR="005554DF" w:rsidRDefault="005554DF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- name</w:t>
            </w:r>
            <w:r w:rsidR="002C6ECE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: </w:t>
            </w:r>
            <w:r w:rsidR="002C6ECE" w:rsidRPr="006679B0">
              <w:rPr>
                <w:rFonts w:ascii="Times New Roman" w:hAnsi="Times New Roman"/>
                <w:sz w:val="22"/>
                <w:szCs w:val="22"/>
                <w:lang w:val="en-US"/>
              </w:rPr>
              <w:t>String</w:t>
            </w:r>
          </w:p>
          <w:p w14:paraId="44BDA1D1" w14:textId="176ACE77" w:rsidR="006E492B" w:rsidRPr="006679B0" w:rsidRDefault="006E492B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/>
              </w:rPr>
              <w:t>-</w:t>
            </w:r>
            <w:r w:rsidRPr="00E63140">
              <w:rPr>
                <w:rFonts w:ascii="Times New Roman" w:hAnsi="Times New Roman"/>
                <w:sz w:val="22"/>
                <w:szCs w:val="22"/>
              </w:rPr>
              <w:t xml:space="preserve"> indication:String</w:t>
            </w:r>
          </w:p>
          <w:p w14:paraId="57D2EC64" w14:textId="7D241C33" w:rsidR="00575F92" w:rsidRPr="006679B0" w:rsidRDefault="005554DF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- expirationYear</w:t>
            </w:r>
            <w:r w:rsidR="002C6ECE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: </w:t>
            </w:r>
            <w:r w:rsidR="002C6ECE" w:rsidRPr="006679B0">
              <w:rPr>
                <w:rFonts w:ascii="Times New Roman" w:hAnsi="Times New Roman"/>
                <w:sz w:val="22"/>
                <w:szCs w:val="22"/>
                <w:lang w:val="en-US"/>
              </w:rPr>
              <w:t>int</w:t>
            </w:r>
          </w:p>
        </w:tc>
        <w:tc>
          <w:tcPr>
            <w:tcW w:w="5205" w:type="dxa"/>
            <w:vMerge/>
            <w:tcBorders>
              <w:top w:val="nil"/>
              <w:bottom w:val="nil"/>
              <w:right w:val="nil"/>
            </w:tcBorders>
          </w:tcPr>
          <w:p w14:paraId="51C39098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4" w:type="dxa"/>
            <w:vMerge/>
            <w:tcBorders>
              <w:left w:val="nil"/>
              <w:right w:val="nil"/>
            </w:tcBorders>
            <w:shd w:val="clear" w:color="auto" w:fill="auto"/>
          </w:tcPr>
          <w:p w14:paraId="568EF002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649EA" w:rsidRPr="006679B0" w14:paraId="35B2B727" w14:textId="77777777" w:rsidTr="00132B55">
        <w:trPr>
          <w:trHeight w:val="1368"/>
        </w:trPr>
        <w:tc>
          <w:tcPr>
            <w:tcW w:w="4027" w:type="dxa"/>
            <w:tcBorders>
              <w:right w:val="single" w:sz="4" w:space="0" w:color="auto"/>
            </w:tcBorders>
            <w:shd w:val="clear" w:color="auto" w:fill="auto"/>
          </w:tcPr>
          <w:p w14:paraId="44362906" w14:textId="50DCA2BD" w:rsidR="002F3190" w:rsidRPr="006679B0" w:rsidRDefault="00010F81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+</w:t>
            </w:r>
            <w:r w:rsidR="002F3190" w:rsidRPr="006679B0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</w:t>
            </w:r>
            <w:r w:rsidRPr="006679B0">
              <w:rPr>
                <w:rFonts w:ascii="Times New Roman" w:hAnsi="Times New Roman"/>
                <w:sz w:val="22"/>
                <w:szCs w:val="22"/>
              </w:rPr>
              <w:t>Medicine(</w:t>
            </w:r>
            <w:r w:rsidR="002F3190" w:rsidRPr="006679B0">
              <w:rPr>
                <w:rFonts w:ascii="Times New Roman" w:hAnsi="Times New Roman"/>
                <w:sz w:val="22"/>
                <w:szCs w:val="22"/>
              </w:rPr>
              <w:t>)</w:t>
            </w:r>
          </w:p>
          <w:p w14:paraId="47DEA252" w14:textId="33CDA34B" w:rsidR="002F3190" w:rsidRDefault="002F3190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 xml:space="preserve">+ </w:t>
            </w:r>
            <w:r w:rsidR="00E63140" w:rsidRPr="00E63140">
              <w:rPr>
                <w:rFonts w:ascii="Times New Roman" w:hAnsi="Times New Roman"/>
                <w:sz w:val="22"/>
                <w:szCs w:val="22"/>
              </w:rPr>
              <w:t>Medicine(name:String, indication:String, expirationYear:int)</w:t>
            </w:r>
          </w:p>
          <w:p w14:paraId="05E9BFEA" w14:textId="07432FC7" w:rsidR="008129A5" w:rsidRPr="006679B0" w:rsidRDefault="008129A5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+ getName()</w:t>
            </w:r>
            <w:r w:rsidR="00250F84">
              <w:rPr>
                <w:rFonts w:ascii="Times New Roman" w:hAnsi="Times New Roman"/>
                <w:sz w:val="22"/>
                <w:szCs w:val="22"/>
              </w:rPr>
              <w:t>:String</w:t>
            </w:r>
          </w:p>
          <w:p w14:paraId="0CEA8A59" w14:textId="13CA6E20" w:rsidR="002F3190" w:rsidRPr="006679B0" w:rsidRDefault="002F3190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 xml:space="preserve">+ </w:t>
            </w:r>
            <w:r w:rsidR="000376B6" w:rsidRPr="006679B0">
              <w:rPr>
                <w:rFonts w:ascii="Times New Roman" w:hAnsi="Times New Roman"/>
                <w:sz w:val="22"/>
                <w:szCs w:val="22"/>
              </w:rPr>
              <w:t>getIndication (): String</w:t>
            </w:r>
          </w:p>
          <w:p w14:paraId="6AD1D5D4" w14:textId="77777777" w:rsidR="00010F81" w:rsidRDefault="002F3190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>+</w:t>
            </w:r>
            <w:r w:rsidR="000376B6" w:rsidRPr="006679B0">
              <w:rPr>
                <w:rFonts w:ascii="Times New Roman" w:hAnsi="Times New Roman"/>
                <w:sz w:val="22"/>
                <w:szCs w:val="22"/>
              </w:rPr>
              <w:t xml:space="preserve"> getExpirationYear(): int</w:t>
            </w:r>
          </w:p>
          <w:p w14:paraId="63B236B7" w14:textId="1973FA56" w:rsidR="00F23F77" w:rsidRPr="006679B0" w:rsidRDefault="00F23F77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+ toString(): String</w:t>
            </w:r>
          </w:p>
        </w:tc>
        <w:tc>
          <w:tcPr>
            <w:tcW w:w="5205" w:type="dxa"/>
            <w:vMerge/>
            <w:tcBorders>
              <w:top w:val="nil"/>
              <w:bottom w:val="nil"/>
              <w:right w:val="nil"/>
            </w:tcBorders>
          </w:tcPr>
          <w:p w14:paraId="46E9EDFC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175BBEC8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6600075E" w14:textId="1C346CDD" w:rsidR="00AD4293" w:rsidRPr="006679B0" w:rsidRDefault="00C649EA" w:rsidP="001E425F">
      <w:pPr>
        <w:pStyle w:val="HTMLPreformatted"/>
        <w:spacing w:line="276" w:lineRule="auto"/>
        <w:rPr>
          <w:rFonts w:ascii="Times New Roman" w:hAnsi="Times New Roman"/>
          <w:sz w:val="22"/>
          <w:szCs w:val="22"/>
        </w:rPr>
      </w:pPr>
      <w:r w:rsidRPr="006679B0">
        <w:rPr>
          <w:rFonts w:ascii="Times New Roman" w:hAnsi="Times New Roman"/>
          <w:sz w:val="22"/>
          <w:szCs w:val="22"/>
        </w:rPr>
        <w:tab/>
      </w:r>
      <w:r w:rsidRPr="006679B0">
        <w:rPr>
          <w:rFonts w:ascii="Times New Roman" w:hAnsi="Times New Roman"/>
          <w:sz w:val="22"/>
          <w:szCs w:val="22"/>
        </w:rPr>
        <w:tab/>
      </w:r>
      <w:r w:rsidRPr="006679B0">
        <w:rPr>
          <w:rFonts w:ascii="Times New Roman" w:hAnsi="Times New Roman"/>
          <w:sz w:val="22"/>
          <w:szCs w:val="22"/>
        </w:rPr>
        <w:tab/>
      </w:r>
      <w:r w:rsidRPr="006679B0">
        <w:rPr>
          <w:rFonts w:ascii="Times New Roman" w:hAnsi="Times New Roman"/>
          <w:sz w:val="22"/>
          <w:szCs w:val="22"/>
        </w:rPr>
        <w:tab/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27"/>
        <w:gridCol w:w="5220"/>
        <w:gridCol w:w="279"/>
      </w:tblGrid>
      <w:tr w:rsidR="00C649EA" w:rsidRPr="006679B0" w14:paraId="135250BA" w14:textId="77777777" w:rsidTr="00582B27">
        <w:trPr>
          <w:trHeight w:val="342"/>
        </w:trPr>
        <w:tc>
          <w:tcPr>
            <w:tcW w:w="4027" w:type="dxa"/>
            <w:tcBorders>
              <w:right w:val="single" w:sz="4" w:space="0" w:color="auto"/>
            </w:tcBorders>
            <w:shd w:val="clear" w:color="auto" w:fill="auto"/>
          </w:tcPr>
          <w:p w14:paraId="5A713A3E" w14:textId="35887A45" w:rsidR="00C649EA" w:rsidRPr="006679B0" w:rsidRDefault="00777F50" w:rsidP="006E492B">
            <w:pPr>
              <w:pStyle w:val="HTMLPreformatted"/>
              <w:spacing w:line="276" w:lineRule="auto"/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PrescriptionMedicine</w:t>
            </w:r>
          </w:p>
        </w:tc>
        <w:tc>
          <w:tcPr>
            <w:tcW w:w="5220" w:type="dxa"/>
            <w:vMerge w:val="restart"/>
            <w:tcBorders>
              <w:top w:val="nil"/>
              <w:bottom w:val="nil"/>
              <w:right w:val="nil"/>
            </w:tcBorders>
          </w:tcPr>
          <w:p w14:paraId="586406E6" w14:textId="77777777" w:rsidR="00072E88" w:rsidRPr="006679B0" w:rsidRDefault="00072E88" w:rsidP="00072E88">
            <w:pPr>
              <w:spacing w:line="276" w:lineRule="auto"/>
              <w:rPr>
                <w:sz w:val="22"/>
                <w:szCs w:val="22"/>
              </w:rPr>
            </w:pPr>
            <w:r w:rsidRPr="006679B0">
              <w:rPr>
                <w:sz w:val="22"/>
                <w:szCs w:val="22"/>
              </w:rPr>
              <w:t>Where:</w:t>
            </w:r>
          </w:p>
          <w:p w14:paraId="10699A39" w14:textId="77777777" w:rsidR="00072E88" w:rsidRDefault="00072E88" w:rsidP="00C80870">
            <w:pPr>
              <w:numPr>
                <w:ilvl w:val="0"/>
                <w:numId w:val="24"/>
              </w:numPr>
              <w:spacing w:line="276" w:lineRule="auto"/>
              <w:contextualSpacing/>
              <w:jc w:val="both"/>
              <w:rPr>
                <w:sz w:val="22"/>
                <w:szCs w:val="22"/>
              </w:rPr>
            </w:pPr>
            <w:r w:rsidRPr="006679B0">
              <w:rPr>
                <w:sz w:val="22"/>
                <w:szCs w:val="22"/>
              </w:rPr>
              <w:t>PrescriptionMedicine () - default constructor</w:t>
            </w:r>
          </w:p>
          <w:p w14:paraId="198344DB" w14:textId="0F90223A" w:rsidR="00E368E9" w:rsidRPr="00277200" w:rsidRDefault="00072E88" w:rsidP="00C80870">
            <w:pPr>
              <w:numPr>
                <w:ilvl w:val="0"/>
                <w:numId w:val="24"/>
              </w:numPr>
              <w:spacing w:line="276" w:lineRule="auto"/>
              <w:contextualSpacing/>
              <w:jc w:val="both"/>
              <w:rPr>
                <w:sz w:val="22"/>
                <w:szCs w:val="22"/>
              </w:rPr>
            </w:pPr>
            <w:r w:rsidRPr="00277200">
              <w:rPr>
                <w:sz w:val="22"/>
                <w:szCs w:val="22"/>
              </w:rPr>
              <w:t>PrescriptionMedicine(name:String, indication:</w:t>
            </w:r>
            <w:r w:rsidR="00C80870">
              <w:rPr>
                <w:sz w:val="22"/>
                <w:szCs w:val="22"/>
              </w:rPr>
              <w:t xml:space="preserve"> </w:t>
            </w:r>
            <w:r w:rsidRPr="00277200">
              <w:rPr>
                <w:sz w:val="22"/>
                <w:szCs w:val="22"/>
              </w:rPr>
              <w:t xml:space="preserve">String, expirationYear:int, doctorName:String) - </w:t>
            </w:r>
            <w:r w:rsidR="00671B45">
              <w:rPr>
                <w:sz w:val="22"/>
                <w:szCs w:val="22"/>
              </w:rPr>
              <w:t xml:space="preserve">parameterized </w:t>
            </w:r>
            <w:r w:rsidRPr="00277200">
              <w:rPr>
                <w:sz w:val="22"/>
                <w:szCs w:val="22"/>
              </w:rPr>
              <w:t>constructor, which sets values to name, indication, expirationYear, and doctorName</w:t>
            </w:r>
          </w:p>
          <w:p w14:paraId="3CA7CA1B" w14:textId="0CE385C9" w:rsidR="00E368E9" w:rsidRPr="00277200" w:rsidRDefault="00C80870" w:rsidP="00C80870">
            <w:pPr>
              <w:numPr>
                <w:ilvl w:val="0"/>
                <w:numId w:val="24"/>
              </w:numPr>
              <w:spacing w:line="276" w:lineRule="auto"/>
              <w:contextualSpacing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</w:t>
            </w:r>
            <w:r w:rsidR="007C2070">
              <w:rPr>
                <w:sz w:val="22"/>
                <w:szCs w:val="22"/>
              </w:rPr>
              <w:t xml:space="preserve">etters &amp; </w:t>
            </w:r>
            <w:r>
              <w:rPr>
                <w:sz w:val="22"/>
                <w:szCs w:val="22"/>
              </w:rPr>
              <w:t>s</w:t>
            </w:r>
            <w:r w:rsidR="007C2070">
              <w:rPr>
                <w:sz w:val="22"/>
                <w:szCs w:val="22"/>
              </w:rPr>
              <w:t>etters: write the setters and getters all of the fields</w:t>
            </w:r>
          </w:p>
          <w:p w14:paraId="44035634" w14:textId="0C3BE4F3" w:rsidR="00E368E9" w:rsidRPr="00277200" w:rsidRDefault="00072E88" w:rsidP="00C80870">
            <w:pPr>
              <w:numPr>
                <w:ilvl w:val="0"/>
                <w:numId w:val="24"/>
              </w:numPr>
              <w:spacing w:line="276" w:lineRule="auto"/>
              <w:contextualSpacing/>
              <w:jc w:val="both"/>
              <w:rPr>
                <w:sz w:val="22"/>
                <w:szCs w:val="22"/>
              </w:rPr>
            </w:pPr>
            <w:r w:rsidRPr="00277200">
              <w:rPr>
                <w:sz w:val="22"/>
                <w:szCs w:val="22"/>
              </w:rPr>
              <w:t>isExpired(currentYear:int): String – return "</w:t>
            </w:r>
            <w:r w:rsidR="00671B45">
              <w:rPr>
                <w:sz w:val="22"/>
                <w:szCs w:val="22"/>
              </w:rPr>
              <w:t>E</w:t>
            </w:r>
            <w:r w:rsidRPr="00277200">
              <w:rPr>
                <w:sz w:val="22"/>
                <w:szCs w:val="22"/>
              </w:rPr>
              <w:t>xpired" if the current year is greater than the expiration year, otherwise return "</w:t>
            </w:r>
            <w:r w:rsidR="00671B45">
              <w:rPr>
                <w:sz w:val="22"/>
                <w:szCs w:val="22"/>
              </w:rPr>
              <w:t>V</w:t>
            </w:r>
            <w:r w:rsidRPr="00277200">
              <w:rPr>
                <w:sz w:val="22"/>
                <w:szCs w:val="22"/>
              </w:rPr>
              <w:t>alid".</w:t>
            </w:r>
          </w:p>
          <w:p w14:paraId="35A2E300" w14:textId="6D619B40" w:rsidR="003131C6" w:rsidRPr="00072E88" w:rsidRDefault="00072E88" w:rsidP="00C80870">
            <w:pPr>
              <w:numPr>
                <w:ilvl w:val="0"/>
                <w:numId w:val="24"/>
              </w:numPr>
              <w:spacing w:line="276" w:lineRule="auto"/>
              <w:contextualSpacing/>
              <w:jc w:val="both"/>
              <w:rPr>
                <w:sz w:val="22"/>
                <w:szCs w:val="22"/>
              </w:rPr>
            </w:pPr>
            <w:r w:rsidRPr="00A62D57">
              <w:rPr>
                <w:sz w:val="22"/>
                <w:szCs w:val="22"/>
              </w:rPr>
              <w:t xml:space="preserve">toString(): String - </w:t>
            </w:r>
            <w:r w:rsidRPr="005E3E2C">
              <w:rPr>
                <w:sz w:val="22"/>
                <w:szCs w:val="22"/>
              </w:rPr>
              <w:t>Override toString() method to return a string that contains all the information of the PrescriptionMedicine: name</w:t>
            </w:r>
            <w:r w:rsidR="00671B45">
              <w:rPr>
                <w:sz w:val="22"/>
                <w:szCs w:val="22"/>
              </w:rPr>
              <w:t xml:space="preserve">, </w:t>
            </w:r>
            <w:r w:rsidRPr="005E3E2C">
              <w:rPr>
                <w:sz w:val="22"/>
                <w:szCs w:val="22"/>
              </w:rPr>
              <w:t>indication</w:t>
            </w:r>
            <w:r w:rsidR="00671B45">
              <w:rPr>
                <w:sz w:val="22"/>
                <w:szCs w:val="22"/>
              </w:rPr>
              <w:t xml:space="preserve">, </w:t>
            </w:r>
            <w:r w:rsidRPr="005E3E2C">
              <w:rPr>
                <w:sz w:val="22"/>
                <w:szCs w:val="22"/>
              </w:rPr>
              <w:t>expirationYear</w:t>
            </w:r>
            <w:r w:rsidR="00671B45">
              <w:rPr>
                <w:sz w:val="22"/>
                <w:szCs w:val="22"/>
              </w:rPr>
              <w:t xml:space="preserve">, </w:t>
            </w:r>
            <w:r w:rsidRPr="005E3E2C">
              <w:rPr>
                <w:sz w:val="22"/>
                <w:szCs w:val="22"/>
              </w:rPr>
              <w:t>doctorName.</w:t>
            </w:r>
            <w:r w:rsidR="007C2070">
              <w:rPr>
                <w:sz w:val="22"/>
                <w:szCs w:val="22"/>
              </w:rPr>
              <w:t xml:space="preserve"> </w:t>
            </w:r>
            <w:r w:rsidR="00C80870">
              <w:rPr>
                <w:sz w:val="22"/>
                <w:szCs w:val="22"/>
              </w:rPr>
              <w:t>T</w:t>
            </w:r>
            <w:r w:rsidR="007C2070" w:rsidRPr="00277200">
              <w:rPr>
                <w:sz w:val="22"/>
                <w:szCs w:val="22"/>
              </w:rPr>
              <w:t>he</w:t>
            </w:r>
            <w:r w:rsidR="008647EF">
              <w:rPr>
                <w:sz w:val="22"/>
                <w:szCs w:val="22"/>
              </w:rPr>
              <w:t xml:space="preserve"> </w:t>
            </w:r>
            <w:r w:rsidR="008647EF" w:rsidRPr="005E3E2C">
              <w:rPr>
                <w:sz w:val="22"/>
                <w:szCs w:val="22"/>
              </w:rPr>
              <w:t>name</w:t>
            </w:r>
            <w:r w:rsidR="008647EF">
              <w:rPr>
                <w:sz w:val="22"/>
                <w:szCs w:val="22"/>
              </w:rPr>
              <w:t>,</w:t>
            </w:r>
            <w:r w:rsidR="008647EF" w:rsidRPr="005E3E2C">
              <w:rPr>
                <w:sz w:val="22"/>
                <w:szCs w:val="22"/>
              </w:rPr>
              <w:t xml:space="preserve"> indication</w:t>
            </w:r>
            <w:r w:rsidR="008647EF">
              <w:rPr>
                <w:sz w:val="22"/>
                <w:szCs w:val="22"/>
              </w:rPr>
              <w:t xml:space="preserve"> and </w:t>
            </w:r>
            <w:r w:rsidR="007C2070" w:rsidRPr="00277200">
              <w:rPr>
                <w:sz w:val="22"/>
                <w:szCs w:val="22"/>
              </w:rPr>
              <w:t xml:space="preserve"> doctor</w:t>
            </w:r>
            <w:r w:rsidR="007C2070">
              <w:rPr>
                <w:sz w:val="22"/>
                <w:szCs w:val="22"/>
              </w:rPr>
              <w:t>N</w:t>
            </w:r>
            <w:r w:rsidR="007C2070" w:rsidRPr="00277200">
              <w:rPr>
                <w:sz w:val="22"/>
                <w:szCs w:val="22"/>
              </w:rPr>
              <w:t>ame with the first character in uppercase</w:t>
            </w:r>
            <w:r w:rsidR="008647EF">
              <w:rPr>
                <w:sz w:val="22"/>
                <w:szCs w:val="22"/>
              </w:rPr>
              <w:t xml:space="preserve">, the </w:t>
            </w:r>
            <w:r w:rsidR="008647EF" w:rsidRPr="00DC6F57">
              <w:rPr>
                <w:sz w:val="22"/>
                <w:szCs w:val="22"/>
              </w:rPr>
              <w:t>remaining characters are lowercase</w:t>
            </w:r>
          </w:p>
        </w:tc>
        <w:tc>
          <w:tcPr>
            <w:tcW w:w="279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</w:tcPr>
          <w:p w14:paraId="44EB5616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649EA" w:rsidRPr="006679B0" w14:paraId="4FABFB7F" w14:textId="77777777" w:rsidTr="00582B27">
        <w:trPr>
          <w:trHeight w:val="611"/>
        </w:trPr>
        <w:tc>
          <w:tcPr>
            <w:tcW w:w="4027" w:type="dxa"/>
            <w:tcBorders>
              <w:right w:val="single" w:sz="4" w:space="0" w:color="auto"/>
            </w:tcBorders>
            <w:shd w:val="clear" w:color="auto" w:fill="auto"/>
          </w:tcPr>
          <w:p w14:paraId="57EFB507" w14:textId="5139C658" w:rsidR="00C649EA" w:rsidRPr="006679B0" w:rsidRDefault="00D71E14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  <w:lang w:val="en-US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- doctorName</w:t>
            </w:r>
            <w:r w:rsidR="00BD6CB6">
              <w:rPr>
                <w:rFonts w:ascii="Times New Roman" w:hAnsi="Times New Roman"/>
                <w:sz w:val="22"/>
                <w:szCs w:val="22"/>
                <w:lang w:val="en-US"/>
              </w:rPr>
              <w:t xml:space="preserve"> : </w:t>
            </w:r>
            <w:r w:rsidR="00BD6CB6" w:rsidRPr="006679B0">
              <w:rPr>
                <w:rFonts w:ascii="Times New Roman" w:hAnsi="Times New Roman"/>
                <w:sz w:val="22"/>
                <w:szCs w:val="22"/>
                <w:lang w:val="en-US"/>
              </w:rPr>
              <w:t>String</w:t>
            </w:r>
          </w:p>
        </w:tc>
        <w:tc>
          <w:tcPr>
            <w:tcW w:w="5220" w:type="dxa"/>
            <w:vMerge/>
            <w:tcBorders>
              <w:top w:val="nil"/>
              <w:bottom w:val="nil"/>
              <w:right w:val="nil"/>
            </w:tcBorders>
          </w:tcPr>
          <w:p w14:paraId="2200B5FF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9" w:type="dxa"/>
            <w:vMerge/>
            <w:tcBorders>
              <w:left w:val="nil"/>
              <w:right w:val="nil"/>
            </w:tcBorders>
            <w:shd w:val="clear" w:color="auto" w:fill="auto"/>
          </w:tcPr>
          <w:p w14:paraId="1052B30F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C649EA" w:rsidRPr="006679B0" w14:paraId="40B79B99" w14:textId="77777777" w:rsidTr="00582B27">
        <w:trPr>
          <w:trHeight w:val="1143"/>
        </w:trPr>
        <w:tc>
          <w:tcPr>
            <w:tcW w:w="4027" w:type="dxa"/>
            <w:tcBorders>
              <w:right w:val="single" w:sz="4" w:space="0" w:color="auto"/>
            </w:tcBorders>
            <w:shd w:val="clear" w:color="auto" w:fill="auto"/>
          </w:tcPr>
          <w:p w14:paraId="22F8D934" w14:textId="77777777" w:rsidR="008C7722" w:rsidRPr="006679B0" w:rsidRDefault="004D4FDE" w:rsidP="00DC63FC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  <w:lang w:val="en-US"/>
              </w:rPr>
              <w:t>+</w:t>
            </w:r>
            <w:r w:rsidRPr="006679B0">
              <w:rPr>
                <w:rFonts w:ascii="Times New Roman" w:hAnsi="Times New Roman"/>
                <w:sz w:val="22"/>
                <w:szCs w:val="22"/>
              </w:rPr>
              <w:t xml:space="preserve"> PrescriptionMedicine()</w:t>
            </w:r>
          </w:p>
          <w:p w14:paraId="4F4D4D7E" w14:textId="74891D11" w:rsidR="004D4FDE" w:rsidRPr="006679B0" w:rsidRDefault="004D4FDE" w:rsidP="00DC63FC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 xml:space="preserve">+ </w:t>
            </w:r>
            <w:r w:rsidR="00BB5B96" w:rsidRPr="00BB5B96">
              <w:rPr>
                <w:rFonts w:ascii="Times New Roman" w:hAnsi="Times New Roman"/>
                <w:sz w:val="22"/>
                <w:szCs w:val="22"/>
              </w:rPr>
              <w:t xml:space="preserve">PrescriptionMedicine(name:String, indication:String, expirationYear:int, doctorName:String) </w:t>
            </w:r>
          </w:p>
          <w:p w14:paraId="1BAB7BF7" w14:textId="72E148E4" w:rsidR="001E425F" w:rsidRPr="006679B0" w:rsidRDefault="001E425F" w:rsidP="00DC63FC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 xml:space="preserve">+ </w:t>
            </w:r>
            <w:r w:rsidR="007C2070">
              <w:rPr>
                <w:rFonts w:ascii="Times New Roman" w:hAnsi="Times New Roman"/>
                <w:sz w:val="22"/>
                <w:szCs w:val="22"/>
              </w:rPr>
              <w:t>g</w:t>
            </w:r>
            <w:r w:rsidR="007C2070" w:rsidRPr="007C2070">
              <w:rPr>
                <w:rFonts w:ascii="Times New Roman" w:hAnsi="Times New Roman"/>
                <w:sz w:val="22"/>
                <w:szCs w:val="22"/>
              </w:rPr>
              <w:t xml:space="preserve">etters &amp; </w:t>
            </w:r>
            <w:r w:rsidR="007C2070">
              <w:rPr>
                <w:rFonts w:ascii="Times New Roman" w:hAnsi="Times New Roman"/>
                <w:sz w:val="22"/>
                <w:szCs w:val="22"/>
              </w:rPr>
              <w:t>s</w:t>
            </w:r>
            <w:r w:rsidR="007C2070" w:rsidRPr="007C2070">
              <w:rPr>
                <w:rFonts w:ascii="Times New Roman" w:hAnsi="Times New Roman"/>
                <w:sz w:val="22"/>
                <w:szCs w:val="22"/>
              </w:rPr>
              <w:t>etters</w:t>
            </w:r>
          </w:p>
          <w:p w14:paraId="2FEC6DE9" w14:textId="62978106" w:rsidR="001E425F" w:rsidRPr="006679B0" w:rsidRDefault="001E425F" w:rsidP="00DC63FC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>+ isExpired(currentYear:int): String</w:t>
            </w:r>
          </w:p>
          <w:p w14:paraId="6798BE52" w14:textId="29CC89AB" w:rsidR="004D4FDE" w:rsidRPr="00E446BC" w:rsidRDefault="001E425F" w:rsidP="00DC63FC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  <w:r w:rsidRPr="006679B0">
              <w:rPr>
                <w:rFonts w:ascii="Times New Roman" w:hAnsi="Times New Roman"/>
                <w:sz w:val="22"/>
                <w:szCs w:val="22"/>
              </w:rPr>
              <w:t>+ toString(): String</w:t>
            </w:r>
          </w:p>
        </w:tc>
        <w:tc>
          <w:tcPr>
            <w:tcW w:w="5220" w:type="dxa"/>
            <w:vMerge/>
            <w:tcBorders>
              <w:top w:val="nil"/>
              <w:bottom w:val="nil"/>
              <w:right w:val="nil"/>
            </w:tcBorders>
          </w:tcPr>
          <w:p w14:paraId="69CA2D86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79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0C415070" w14:textId="77777777" w:rsidR="00C649EA" w:rsidRPr="006679B0" w:rsidRDefault="00C649EA" w:rsidP="001E425F">
            <w:pPr>
              <w:pStyle w:val="HTMLPreformatted"/>
              <w:spacing w:line="276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5ED91E49" w14:textId="77777777" w:rsidR="00C610DE" w:rsidRPr="006679B0" w:rsidRDefault="00C610DE" w:rsidP="001E425F">
      <w:pPr>
        <w:spacing w:line="276" w:lineRule="auto"/>
        <w:rPr>
          <w:sz w:val="22"/>
          <w:szCs w:val="22"/>
        </w:rPr>
      </w:pPr>
    </w:p>
    <w:p w14:paraId="4A6BD154" w14:textId="3E316529" w:rsidR="00A15453" w:rsidRPr="00C10836" w:rsidRDefault="00A15453" w:rsidP="00F0765B">
      <w:pPr>
        <w:spacing w:line="276" w:lineRule="auto"/>
        <w:jc w:val="center"/>
        <w:rPr>
          <w:b/>
          <w:bCs/>
          <w:sz w:val="22"/>
          <w:szCs w:val="22"/>
        </w:rPr>
      </w:pPr>
      <w:r w:rsidRPr="00C10836">
        <w:rPr>
          <w:b/>
          <w:bCs/>
          <w:sz w:val="22"/>
          <w:szCs w:val="22"/>
        </w:rPr>
        <w:t>The program output might look something like</w:t>
      </w:r>
      <w:r w:rsidR="006811FD" w:rsidRPr="00C10836">
        <w:rPr>
          <w:b/>
          <w:bCs/>
          <w:sz w:val="22"/>
          <w:szCs w:val="22"/>
        </w:rPr>
        <w:t xml:space="preserve"> this</w:t>
      </w:r>
    </w:p>
    <w:tbl>
      <w:tblPr>
        <w:tblW w:w="93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7"/>
        <w:gridCol w:w="2970"/>
        <w:gridCol w:w="3330"/>
      </w:tblGrid>
      <w:tr w:rsidR="008D019A" w:rsidRPr="006679B0" w14:paraId="74823986" w14:textId="77777777" w:rsidTr="00BB523C">
        <w:trPr>
          <w:trHeight w:val="2268"/>
        </w:trPr>
        <w:tc>
          <w:tcPr>
            <w:tcW w:w="3037" w:type="dxa"/>
          </w:tcPr>
          <w:p w14:paraId="57913C7A" w14:textId="17C3C41E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="00BB523C" w:rsidRPr="00BB523C">
              <w:rPr>
                <w:sz w:val="22"/>
                <w:szCs w:val="22"/>
              </w:rPr>
              <w:t>medicine</w:t>
            </w:r>
            <w:r w:rsidRPr="00360694">
              <w:rPr>
                <w:sz w:val="22"/>
                <w:szCs w:val="22"/>
              </w:rPr>
              <w:t>: panadol</w:t>
            </w:r>
          </w:p>
          <w:p w14:paraId="79C9FEA4" w14:textId="2169AD0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360694">
              <w:rPr>
                <w:sz w:val="22"/>
                <w:szCs w:val="22"/>
              </w:rPr>
              <w:t>indication: headache</w:t>
            </w:r>
          </w:p>
          <w:p w14:paraId="553AD01D" w14:textId="6DC64C89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360694">
              <w:rPr>
                <w:sz w:val="22"/>
                <w:szCs w:val="22"/>
              </w:rPr>
              <w:t>expiration year: 2025</w:t>
            </w:r>
          </w:p>
          <w:p w14:paraId="4C4ED029" w14:textId="229BAE0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360694">
              <w:rPr>
                <w:sz w:val="22"/>
                <w:szCs w:val="22"/>
              </w:rPr>
              <w:t>doctor's name: david</w:t>
            </w:r>
          </w:p>
          <w:p w14:paraId="069496C1" w14:textId="7777777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>1. Test getIndication()</w:t>
            </w:r>
          </w:p>
          <w:p w14:paraId="0D682622" w14:textId="7777777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>2. Test isExpired()</w:t>
            </w:r>
          </w:p>
          <w:p w14:paraId="6F8BACC8" w14:textId="7777777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>3. Test toString()</w:t>
            </w:r>
          </w:p>
          <w:p w14:paraId="5C706AF7" w14:textId="7777777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>Enter TC(1|2|3): 1</w:t>
            </w:r>
          </w:p>
          <w:p w14:paraId="5FC47EBD" w14:textId="77777777" w:rsidR="00360694" w:rsidRPr="00360694" w:rsidRDefault="00360694" w:rsidP="00360694">
            <w:pPr>
              <w:spacing w:line="276" w:lineRule="auto"/>
              <w:rPr>
                <w:sz w:val="22"/>
                <w:szCs w:val="22"/>
              </w:rPr>
            </w:pPr>
            <w:r w:rsidRPr="00360694">
              <w:rPr>
                <w:sz w:val="22"/>
                <w:szCs w:val="22"/>
              </w:rPr>
              <w:t>OUTPUT:</w:t>
            </w:r>
          </w:p>
          <w:p w14:paraId="1D233F1F" w14:textId="32DBA770" w:rsidR="008D019A" w:rsidRPr="006679B0" w:rsidRDefault="008647EF" w:rsidP="00360694">
            <w:pPr>
              <w:spacing w:line="276" w:lineRule="auto"/>
              <w:rPr>
                <w:sz w:val="22"/>
                <w:szCs w:val="22"/>
              </w:rPr>
            </w:pPr>
            <w:r w:rsidRPr="008647EF">
              <w:rPr>
                <w:sz w:val="22"/>
                <w:szCs w:val="22"/>
              </w:rPr>
              <w:t>Headache</w:t>
            </w:r>
          </w:p>
        </w:tc>
        <w:tc>
          <w:tcPr>
            <w:tcW w:w="2970" w:type="dxa"/>
          </w:tcPr>
          <w:p w14:paraId="4B76B431" w14:textId="37F6780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DB5541">
              <w:rPr>
                <w:sz w:val="22"/>
                <w:szCs w:val="22"/>
              </w:rPr>
              <w:t>name: panadol</w:t>
            </w:r>
          </w:p>
          <w:p w14:paraId="23EBA3E1" w14:textId="05678534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DB5541">
              <w:rPr>
                <w:sz w:val="22"/>
                <w:szCs w:val="22"/>
              </w:rPr>
              <w:t>indication: headache</w:t>
            </w:r>
          </w:p>
          <w:p w14:paraId="21FAADAE" w14:textId="6F6DDB81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DB5541">
              <w:rPr>
                <w:sz w:val="22"/>
                <w:szCs w:val="22"/>
              </w:rPr>
              <w:t>expiration year: 2025</w:t>
            </w:r>
          </w:p>
          <w:p w14:paraId="28E5B5DE" w14:textId="648AC5DE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DB5541">
              <w:rPr>
                <w:sz w:val="22"/>
                <w:szCs w:val="22"/>
              </w:rPr>
              <w:t>doctor's name: david</w:t>
            </w:r>
          </w:p>
          <w:p w14:paraId="0F7ECE55" w14:textId="7777777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1. Test getIndication()</w:t>
            </w:r>
          </w:p>
          <w:p w14:paraId="0EBE4DB3" w14:textId="7777777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2. Test isExpired()</w:t>
            </w:r>
          </w:p>
          <w:p w14:paraId="35B7960F" w14:textId="7777777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3. Test toString()</w:t>
            </w:r>
          </w:p>
          <w:p w14:paraId="5F04829B" w14:textId="7777777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Enter TC(1|2|3): 2</w:t>
            </w:r>
          </w:p>
          <w:p w14:paraId="4B136740" w14:textId="7777777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Enter current year: 2024</w:t>
            </w:r>
          </w:p>
          <w:p w14:paraId="426CCE27" w14:textId="77777777" w:rsidR="00DB5541" w:rsidRPr="00DB5541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OUTPUT:</w:t>
            </w:r>
          </w:p>
          <w:p w14:paraId="0F9E80F1" w14:textId="632D8815" w:rsidR="008D019A" w:rsidRPr="006679B0" w:rsidRDefault="00DB5541" w:rsidP="00DB5541">
            <w:pPr>
              <w:spacing w:line="276" w:lineRule="auto"/>
              <w:rPr>
                <w:sz w:val="22"/>
                <w:szCs w:val="22"/>
              </w:rPr>
            </w:pPr>
            <w:r w:rsidRPr="00DB5541">
              <w:rPr>
                <w:sz w:val="22"/>
                <w:szCs w:val="22"/>
              </w:rPr>
              <w:t>Valid</w:t>
            </w:r>
          </w:p>
        </w:tc>
        <w:tc>
          <w:tcPr>
            <w:tcW w:w="3330" w:type="dxa"/>
          </w:tcPr>
          <w:p w14:paraId="6140CE16" w14:textId="3AD5C5F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FD365D">
              <w:rPr>
                <w:sz w:val="22"/>
                <w:szCs w:val="22"/>
              </w:rPr>
              <w:t>name: panadol</w:t>
            </w:r>
          </w:p>
          <w:p w14:paraId="0E2F0E7E" w14:textId="36187949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FD365D">
              <w:rPr>
                <w:sz w:val="22"/>
                <w:szCs w:val="22"/>
              </w:rPr>
              <w:t>indication: headache</w:t>
            </w:r>
          </w:p>
          <w:p w14:paraId="3E4BABD9" w14:textId="63F1B63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FD365D">
              <w:rPr>
                <w:sz w:val="22"/>
                <w:szCs w:val="22"/>
              </w:rPr>
              <w:t>expiration year: 2025</w:t>
            </w:r>
          </w:p>
          <w:p w14:paraId="780C86E2" w14:textId="4AE84DDF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 xml:space="preserve">Enter </w:t>
            </w:r>
            <w:r w:rsidR="00BB523C">
              <w:rPr>
                <w:sz w:val="22"/>
                <w:szCs w:val="22"/>
              </w:rPr>
              <w:t xml:space="preserve">the </w:t>
            </w:r>
            <w:r w:rsidRPr="00FD365D">
              <w:rPr>
                <w:sz w:val="22"/>
                <w:szCs w:val="22"/>
              </w:rPr>
              <w:t>doctor's name: davID</w:t>
            </w:r>
          </w:p>
          <w:p w14:paraId="139F9141" w14:textId="7777777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>1. Test getIndication()</w:t>
            </w:r>
          </w:p>
          <w:p w14:paraId="6B94158B" w14:textId="7777777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>2. Test isExpired()</w:t>
            </w:r>
          </w:p>
          <w:p w14:paraId="2B0B78C6" w14:textId="7777777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>3. Test toString()</w:t>
            </w:r>
          </w:p>
          <w:p w14:paraId="72250065" w14:textId="7777777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>Enter TC(1|2|3): 3</w:t>
            </w:r>
          </w:p>
          <w:p w14:paraId="108D12F0" w14:textId="77777777" w:rsidR="00025D31" w:rsidRPr="00FD365D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 w:rsidRPr="00FD365D">
              <w:rPr>
                <w:sz w:val="22"/>
                <w:szCs w:val="22"/>
              </w:rPr>
              <w:t>OUTPUT:</w:t>
            </w:r>
          </w:p>
          <w:p w14:paraId="3F3BCF08" w14:textId="0F1C3890" w:rsidR="008D019A" w:rsidRPr="006679B0" w:rsidRDefault="00025D31" w:rsidP="00025D31">
            <w:pPr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</w:t>
            </w:r>
            <w:r w:rsidRPr="00FD365D">
              <w:rPr>
                <w:sz w:val="22"/>
                <w:szCs w:val="22"/>
              </w:rPr>
              <w:t xml:space="preserve">anadol, </w:t>
            </w:r>
            <w:r>
              <w:rPr>
                <w:sz w:val="22"/>
                <w:szCs w:val="22"/>
              </w:rPr>
              <w:t>H</w:t>
            </w:r>
            <w:r w:rsidRPr="00FD365D">
              <w:rPr>
                <w:sz w:val="22"/>
                <w:szCs w:val="22"/>
              </w:rPr>
              <w:t>eadache, 2025, David</w:t>
            </w:r>
          </w:p>
        </w:tc>
      </w:tr>
    </w:tbl>
    <w:p w14:paraId="42E5BECB" w14:textId="77777777" w:rsidR="006A7E02" w:rsidRPr="006679B0" w:rsidRDefault="006A7E02" w:rsidP="001E425F">
      <w:pPr>
        <w:spacing w:line="276" w:lineRule="auto"/>
        <w:rPr>
          <w:sz w:val="22"/>
          <w:szCs w:val="22"/>
        </w:rPr>
      </w:pPr>
    </w:p>
    <w:sectPr w:rsidR="006A7E02" w:rsidRPr="006679B0" w:rsidSect="008C7722">
      <w:footerReference w:type="even" r:id="rId7"/>
      <w:footerReference w:type="default" r:id="rId8"/>
      <w:pgSz w:w="11907" w:h="16840" w:code="9"/>
      <w:pgMar w:top="737" w:right="1134" w:bottom="425" w:left="1134" w:header="454" w:footer="45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2DB54F" w14:textId="77777777" w:rsidR="007649CE" w:rsidRDefault="007649CE" w:rsidP="00FF1678">
      <w:r>
        <w:separator/>
      </w:r>
    </w:p>
  </w:endnote>
  <w:endnote w:type="continuationSeparator" w:id="0">
    <w:p w14:paraId="7D66A2B7" w14:textId="77777777" w:rsidR="007649CE" w:rsidRDefault="007649CE" w:rsidP="00FF16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64563" w14:textId="77777777" w:rsidR="003B0B49" w:rsidRDefault="003B0B49" w:rsidP="008500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60C65A" w14:textId="77777777" w:rsidR="003B0B49" w:rsidRDefault="003B0B49" w:rsidP="003B0B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338066" w14:textId="77777777" w:rsidR="003B0B49" w:rsidRDefault="003B0B49" w:rsidP="008500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12ACE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D18885" w14:textId="77777777" w:rsidR="003B0B49" w:rsidRDefault="003B0B49" w:rsidP="003B0B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0741EE" w14:textId="77777777" w:rsidR="007649CE" w:rsidRDefault="007649CE" w:rsidP="00FF1678">
      <w:r>
        <w:separator/>
      </w:r>
    </w:p>
  </w:footnote>
  <w:footnote w:type="continuationSeparator" w:id="0">
    <w:p w14:paraId="2BBD3B9F" w14:textId="77777777" w:rsidR="007649CE" w:rsidRDefault="007649CE" w:rsidP="00FF1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D1563"/>
    <w:multiLevelType w:val="hybridMultilevel"/>
    <w:tmpl w:val="4654673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7B4D96"/>
    <w:multiLevelType w:val="hybridMultilevel"/>
    <w:tmpl w:val="5100D3EA"/>
    <w:lvl w:ilvl="0" w:tplc="BB00A158">
      <w:start w:val="2"/>
      <w:numFmt w:val="bullet"/>
      <w:lvlText w:val="-"/>
      <w:lvlJc w:val="left"/>
      <w:pPr>
        <w:ind w:left="2025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7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85" w:hanging="360"/>
      </w:pPr>
      <w:rPr>
        <w:rFonts w:ascii="Wingdings" w:hAnsi="Wingdings" w:hint="default"/>
      </w:rPr>
    </w:lvl>
  </w:abstractNum>
  <w:abstractNum w:abstractNumId="2" w15:restartNumberingAfterBreak="0">
    <w:nsid w:val="10443B2D"/>
    <w:multiLevelType w:val="hybridMultilevel"/>
    <w:tmpl w:val="FA541C4C"/>
    <w:lvl w:ilvl="0" w:tplc="C59C87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632247"/>
    <w:multiLevelType w:val="hybridMultilevel"/>
    <w:tmpl w:val="F16C8662"/>
    <w:lvl w:ilvl="0" w:tplc="CA72337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91FE5"/>
    <w:multiLevelType w:val="hybridMultilevel"/>
    <w:tmpl w:val="7320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05B92"/>
    <w:multiLevelType w:val="hybridMultilevel"/>
    <w:tmpl w:val="8B64248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92DC0"/>
    <w:multiLevelType w:val="hybridMultilevel"/>
    <w:tmpl w:val="C20A6A8C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E244C3"/>
    <w:multiLevelType w:val="hybridMultilevel"/>
    <w:tmpl w:val="79B8EE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24623"/>
    <w:multiLevelType w:val="hybridMultilevel"/>
    <w:tmpl w:val="632886A8"/>
    <w:lvl w:ilvl="0" w:tplc="2CB8EE9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75EAF"/>
    <w:multiLevelType w:val="hybridMultilevel"/>
    <w:tmpl w:val="EBDA9EBA"/>
    <w:lvl w:ilvl="0" w:tplc="78D8749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644E55"/>
    <w:multiLevelType w:val="hybridMultilevel"/>
    <w:tmpl w:val="53323392"/>
    <w:lvl w:ilvl="0" w:tplc="A2A2A982">
      <w:start w:val="2"/>
      <w:numFmt w:val="bullet"/>
      <w:lvlText w:val="-"/>
      <w:lvlJc w:val="left"/>
      <w:pPr>
        <w:ind w:left="213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2" w15:restartNumberingAfterBreak="0">
    <w:nsid w:val="42974ACB"/>
    <w:multiLevelType w:val="hybridMultilevel"/>
    <w:tmpl w:val="64E64D48"/>
    <w:lvl w:ilvl="0" w:tplc="0409000B">
      <w:start w:val="1"/>
      <w:numFmt w:val="bullet"/>
      <w:lvlText w:val=""/>
      <w:lvlJc w:val="left"/>
      <w:pPr>
        <w:ind w:left="928" w:hanging="360"/>
      </w:pPr>
      <w:rPr>
        <w:rFonts w:ascii="Wingdings" w:hAnsi="Wingdings" w:hint="default"/>
        <w:b w:val="0"/>
      </w:rPr>
    </w:lvl>
    <w:lvl w:ilvl="1" w:tplc="E0C227BE">
      <w:start w:val="1"/>
      <w:numFmt w:val="decimal"/>
      <w:lvlText w:val="%2)"/>
      <w:lvlJc w:val="left"/>
      <w:pPr>
        <w:ind w:left="1298" w:hanging="360"/>
      </w:pPr>
      <w:rPr>
        <w:b w:val="0"/>
      </w:rPr>
    </w:lvl>
    <w:lvl w:ilvl="2" w:tplc="13E6D87C">
      <w:start w:val="1"/>
      <w:numFmt w:val="lowerRoman"/>
      <w:lvlText w:val="%3."/>
      <w:lvlJc w:val="right"/>
      <w:pPr>
        <w:ind w:left="2018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3" w15:restartNumberingAfterBreak="0">
    <w:nsid w:val="467C4E47"/>
    <w:multiLevelType w:val="hybridMultilevel"/>
    <w:tmpl w:val="9D6CC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A505A7"/>
    <w:multiLevelType w:val="hybridMultilevel"/>
    <w:tmpl w:val="EDE87AC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B11CAD"/>
    <w:multiLevelType w:val="hybridMultilevel"/>
    <w:tmpl w:val="8BF6D0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 w15:restartNumberingAfterBreak="0">
    <w:nsid w:val="5C586F68"/>
    <w:multiLevelType w:val="hybridMultilevel"/>
    <w:tmpl w:val="3CC8414A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  <w:b w:val="0"/>
      </w:rPr>
    </w:lvl>
    <w:lvl w:ilvl="1" w:tplc="E0C227BE">
      <w:start w:val="1"/>
      <w:numFmt w:val="decimal"/>
      <w:lvlText w:val="%2)"/>
      <w:lvlJc w:val="left"/>
      <w:pPr>
        <w:ind w:left="1298" w:hanging="360"/>
      </w:pPr>
      <w:rPr>
        <w:b w:val="0"/>
      </w:rPr>
    </w:lvl>
    <w:lvl w:ilvl="2" w:tplc="13E6D87C">
      <w:start w:val="1"/>
      <w:numFmt w:val="lowerRoman"/>
      <w:lvlText w:val="%3."/>
      <w:lvlJc w:val="right"/>
      <w:pPr>
        <w:ind w:left="2018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7" w15:restartNumberingAfterBreak="0">
    <w:nsid w:val="5CFF6748"/>
    <w:multiLevelType w:val="hybridMultilevel"/>
    <w:tmpl w:val="A5A673B0"/>
    <w:lvl w:ilvl="0" w:tplc="C0EE19A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0A6B7E"/>
    <w:multiLevelType w:val="hybridMultilevel"/>
    <w:tmpl w:val="FCDE543C"/>
    <w:lvl w:ilvl="0" w:tplc="C71C3ABE">
      <w:start w:val="3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883950"/>
    <w:multiLevelType w:val="hybridMultilevel"/>
    <w:tmpl w:val="F8EE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3E3CFA"/>
    <w:multiLevelType w:val="hybridMultilevel"/>
    <w:tmpl w:val="27A428D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1778"/>
        </w:tabs>
        <w:ind w:left="1778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16A4A27"/>
    <w:multiLevelType w:val="hybridMultilevel"/>
    <w:tmpl w:val="DB7478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DC2139"/>
    <w:multiLevelType w:val="hybridMultilevel"/>
    <w:tmpl w:val="608AF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8D44B1"/>
    <w:multiLevelType w:val="hybridMultilevel"/>
    <w:tmpl w:val="FFCAADA0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170DE"/>
    <w:multiLevelType w:val="hybridMultilevel"/>
    <w:tmpl w:val="5870375E"/>
    <w:lvl w:ilvl="0" w:tplc="5ECE8038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490FBE"/>
    <w:multiLevelType w:val="hybridMultilevel"/>
    <w:tmpl w:val="24EA67EE"/>
    <w:lvl w:ilvl="0" w:tplc="0409000D">
      <w:start w:val="1"/>
      <w:numFmt w:val="bullet"/>
      <w:lvlText w:val=""/>
      <w:lvlJc w:val="left"/>
      <w:pPr>
        <w:ind w:left="17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num w:numId="1" w16cid:durableId="1572081423">
    <w:abstractNumId w:val="16"/>
  </w:num>
  <w:num w:numId="2" w16cid:durableId="1437360220">
    <w:abstractNumId w:val="14"/>
  </w:num>
  <w:num w:numId="3" w16cid:durableId="120269656">
    <w:abstractNumId w:val="25"/>
  </w:num>
  <w:num w:numId="4" w16cid:durableId="328674481">
    <w:abstractNumId w:val="20"/>
  </w:num>
  <w:num w:numId="5" w16cid:durableId="1059013612">
    <w:abstractNumId w:val="23"/>
  </w:num>
  <w:num w:numId="6" w16cid:durableId="102461218">
    <w:abstractNumId w:val="5"/>
  </w:num>
  <w:num w:numId="7" w16cid:durableId="744452033">
    <w:abstractNumId w:val="21"/>
  </w:num>
  <w:num w:numId="8" w16cid:durableId="440074288">
    <w:abstractNumId w:val="11"/>
  </w:num>
  <w:num w:numId="9" w16cid:durableId="1567839043">
    <w:abstractNumId w:val="1"/>
  </w:num>
  <w:num w:numId="10" w16cid:durableId="1862157586">
    <w:abstractNumId w:val="17"/>
  </w:num>
  <w:num w:numId="11" w16cid:durableId="2077971388">
    <w:abstractNumId w:val="12"/>
  </w:num>
  <w:num w:numId="12" w16cid:durableId="463735560">
    <w:abstractNumId w:val="2"/>
  </w:num>
  <w:num w:numId="13" w16cid:durableId="1351684915">
    <w:abstractNumId w:val="0"/>
  </w:num>
  <w:num w:numId="14" w16cid:durableId="967276057">
    <w:abstractNumId w:val="8"/>
  </w:num>
  <w:num w:numId="15" w16cid:durableId="2013792797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2280959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1778098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20660872">
    <w:abstractNumId w:val="9"/>
  </w:num>
  <w:num w:numId="19" w16cid:durableId="271472587">
    <w:abstractNumId w:val="24"/>
  </w:num>
  <w:num w:numId="20" w16cid:durableId="1649506223">
    <w:abstractNumId w:val="7"/>
  </w:num>
  <w:num w:numId="21" w16cid:durableId="1111048380">
    <w:abstractNumId w:val="22"/>
  </w:num>
  <w:num w:numId="22" w16cid:durableId="1047946310">
    <w:abstractNumId w:val="4"/>
  </w:num>
  <w:num w:numId="23" w16cid:durableId="640426459">
    <w:abstractNumId w:val="13"/>
  </w:num>
  <w:num w:numId="24" w16cid:durableId="2116944917">
    <w:abstractNumId w:val="19"/>
  </w:num>
  <w:num w:numId="25" w16cid:durableId="1591348249">
    <w:abstractNumId w:val="10"/>
  </w:num>
  <w:num w:numId="26" w16cid:durableId="294675828">
    <w:abstractNumId w:val="3"/>
  </w:num>
  <w:num w:numId="27" w16cid:durableId="47483745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wNDcyMzY3MjAzNzNS0lEKTi0uzszPAykwNKwFAMaxI0YtAAAA"/>
  </w:docVars>
  <w:rsids>
    <w:rsidRoot w:val="00FF1678"/>
    <w:rsid w:val="000048DC"/>
    <w:rsid w:val="00004E98"/>
    <w:rsid w:val="00010F81"/>
    <w:rsid w:val="00012E0B"/>
    <w:rsid w:val="00015D23"/>
    <w:rsid w:val="00020F0A"/>
    <w:rsid w:val="00025136"/>
    <w:rsid w:val="00025D31"/>
    <w:rsid w:val="000260F4"/>
    <w:rsid w:val="00026545"/>
    <w:rsid w:val="00030A90"/>
    <w:rsid w:val="00030C67"/>
    <w:rsid w:val="00031DB7"/>
    <w:rsid w:val="00032D4B"/>
    <w:rsid w:val="00034558"/>
    <w:rsid w:val="000376B6"/>
    <w:rsid w:val="00037756"/>
    <w:rsid w:val="00037A75"/>
    <w:rsid w:val="00041276"/>
    <w:rsid w:val="00042CE3"/>
    <w:rsid w:val="00043E62"/>
    <w:rsid w:val="00047751"/>
    <w:rsid w:val="00051D51"/>
    <w:rsid w:val="000551C6"/>
    <w:rsid w:val="0005798E"/>
    <w:rsid w:val="00061A43"/>
    <w:rsid w:val="0006479C"/>
    <w:rsid w:val="00065F1E"/>
    <w:rsid w:val="00066AD0"/>
    <w:rsid w:val="000676D8"/>
    <w:rsid w:val="00070B01"/>
    <w:rsid w:val="000729E8"/>
    <w:rsid w:val="00072E88"/>
    <w:rsid w:val="000734B3"/>
    <w:rsid w:val="0007530E"/>
    <w:rsid w:val="0007574A"/>
    <w:rsid w:val="00076A98"/>
    <w:rsid w:val="00083044"/>
    <w:rsid w:val="00086AD0"/>
    <w:rsid w:val="00090560"/>
    <w:rsid w:val="000923E2"/>
    <w:rsid w:val="000934E0"/>
    <w:rsid w:val="0009393E"/>
    <w:rsid w:val="00094FBB"/>
    <w:rsid w:val="000950B4"/>
    <w:rsid w:val="0009699C"/>
    <w:rsid w:val="0009756A"/>
    <w:rsid w:val="000A0F4A"/>
    <w:rsid w:val="000A1237"/>
    <w:rsid w:val="000A3ED1"/>
    <w:rsid w:val="000B4B98"/>
    <w:rsid w:val="000D1DBF"/>
    <w:rsid w:val="000D2FEA"/>
    <w:rsid w:val="000D576F"/>
    <w:rsid w:val="000D5A87"/>
    <w:rsid w:val="000D6591"/>
    <w:rsid w:val="000D76E1"/>
    <w:rsid w:val="000E0951"/>
    <w:rsid w:val="000E40D9"/>
    <w:rsid w:val="000E631C"/>
    <w:rsid w:val="000E72E1"/>
    <w:rsid w:val="000F26F9"/>
    <w:rsid w:val="000F2D93"/>
    <w:rsid w:val="000F3905"/>
    <w:rsid w:val="000F5080"/>
    <w:rsid w:val="000F57E9"/>
    <w:rsid w:val="000F6798"/>
    <w:rsid w:val="000F743C"/>
    <w:rsid w:val="00101153"/>
    <w:rsid w:val="00101E21"/>
    <w:rsid w:val="0010221F"/>
    <w:rsid w:val="00102E9D"/>
    <w:rsid w:val="001033A2"/>
    <w:rsid w:val="001072A1"/>
    <w:rsid w:val="00107E3F"/>
    <w:rsid w:val="0011043A"/>
    <w:rsid w:val="0011067F"/>
    <w:rsid w:val="001109C8"/>
    <w:rsid w:val="001124A2"/>
    <w:rsid w:val="0011445D"/>
    <w:rsid w:val="00116DDF"/>
    <w:rsid w:val="00122282"/>
    <w:rsid w:val="00124D58"/>
    <w:rsid w:val="001274D1"/>
    <w:rsid w:val="0013050A"/>
    <w:rsid w:val="00131256"/>
    <w:rsid w:val="00132B55"/>
    <w:rsid w:val="001344FF"/>
    <w:rsid w:val="00137012"/>
    <w:rsid w:val="001418C3"/>
    <w:rsid w:val="001420BE"/>
    <w:rsid w:val="00143F35"/>
    <w:rsid w:val="00150D1E"/>
    <w:rsid w:val="001539F3"/>
    <w:rsid w:val="00153FA1"/>
    <w:rsid w:val="001570C8"/>
    <w:rsid w:val="00161CA2"/>
    <w:rsid w:val="001635CE"/>
    <w:rsid w:val="00165985"/>
    <w:rsid w:val="00166E05"/>
    <w:rsid w:val="001703E7"/>
    <w:rsid w:val="00170738"/>
    <w:rsid w:val="00172B21"/>
    <w:rsid w:val="001733BA"/>
    <w:rsid w:val="00175F8A"/>
    <w:rsid w:val="00181CCD"/>
    <w:rsid w:val="00182C5D"/>
    <w:rsid w:val="00186E80"/>
    <w:rsid w:val="00187149"/>
    <w:rsid w:val="001947C0"/>
    <w:rsid w:val="00195919"/>
    <w:rsid w:val="00196E56"/>
    <w:rsid w:val="001A094B"/>
    <w:rsid w:val="001A3ADC"/>
    <w:rsid w:val="001A5F67"/>
    <w:rsid w:val="001A6223"/>
    <w:rsid w:val="001A65DC"/>
    <w:rsid w:val="001A7657"/>
    <w:rsid w:val="001A773F"/>
    <w:rsid w:val="001B0850"/>
    <w:rsid w:val="001B29C0"/>
    <w:rsid w:val="001B34A4"/>
    <w:rsid w:val="001B3F92"/>
    <w:rsid w:val="001C042F"/>
    <w:rsid w:val="001C6B7B"/>
    <w:rsid w:val="001D1E87"/>
    <w:rsid w:val="001D4B49"/>
    <w:rsid w:val="001D6295"/>
    <w:rsid w:val="001E092C"/>
    <w:rsid w:val="001E2562"/>
    <w:rsid w:val="001E30EE"/>
    <w:rsid w:val="001E425F"/>
    <w:rsid w:val="001E4879"/>
    <w:rsid w:val="001E4AA7"/>
    <w:rsid w:val="001E7618"/>
    <w:rsid w:val="001E78FC"/>
    <w:rsid w:val="001F09DD"/>
    <w:rsid w:val="001F2A1F"/>
    <w:rsid w:val="001F425F"/>
    <w:rsid w:val="001F666E"/>
    <w:rsid w:val="001F76F9"/>
    <w:rsid w:val="001F7E20"/>
    <w:rsid w:val="0020151F"/>
    <w:rsid w:val="00202647"/>
    <w:rsid w:val="00204C95"/>
    <w:rsid w:val="002070C5"/>
    <w:rsid w:val="00212D6F"/>
    <w:rsid w:val="0021352F"/>
    <w:rsid w:val="00215D8A"/>
    <w:rsid w:val="00224CC9"/>
    <w:rsid w:val="002276BF"/>
    <w:rsid w:val="00230B8C"/>
    <w:rsid w:val="002323AF"/>
    <w:rsid w:val="00237AF3"/>
    <w:rsid w:val="0024349A"/>
    <w:rsid w:val="00244863"/>
    <w:rsid w:val="002473C0"/>
    <w:rsid w:val="0025013B"/>
    <w:rsid w:val="00250F84"/>
    <w:rsid w:val="00252573"/>
    <w:rsid w:val="00252914"/>
    <w:rsid w:val="00252FDF"/>
    <w:rsid w:val="00255896"/>
    <w:rsid w:val="00256B51"/>
    <w:rsid w:val="002622B6"/>
    <w:rsid w:val="00263B8A"/>
    <w:rsid w:val="00264A8F"/>
    <w:rsid w:val="002661BC"/>
    <w:rsid w:val="0027010B"/>
    <w:rsid w:val="00270130"/>
    <w:rsid w:val="00271C69"/>
    <w:rsid w:val="00273406"/>
    <w:rsid w:val="00274E29"/>
    <w:rsid w:val="0027696D"/>
    <w:rsid w:val="00277200"/>
    <w:rsid w:val="00283A8C"/>
    <w:rsid w:val="0028451D"/>
    <w:rsid w:val="00291380"/>
    <w:rsid w:val="00291E9E"/>
    <w:rsid w:val="00292438"/>
    <w:rsid w:val="002928D8"/>
    <w:rsid w:val="00293C1F"/>
    <w:rsid w:val="002978C0"/>
    <w:rsid w:val="002A1399"/>
    <w:rsid w:val="002A32AC"/>
    <w:rsid w:val="002A4781"/>
    <w:rsid w:val="002A610B"/>
    <w:rsid w:val="002B281E"/>
    <w:rsid w:val="002B4086"/>
    <w:rsid w:val="002B5498"/>
    <w:rsid w:val="002B5B98"/>
    <w:rsid w:val="002B5DCE"/>
    <w:rsid w:val="002B6E0E"/>
    <w:rsid w:val="002C15D2"/>
    <w:rsid w:val="002C1C8B"/>
    <w:rsid w:val="002C2831"/>
    <w:rsid w:val="002C3665"/>
    <w:rsid w:val="002C58DA"/>
    <w:rsid w:val="002C6B8A"/>
    <w:rsid w:val="002C6D76"/>
    <w:rsid w:val="002C6ECE"/>
    <w:rsid w:val="002C755D"/>
    <w:rsid w:val="002D0422"/>
    <w:rsid w:val="002D265F"/>
    <w:rsid w:val="002D7F20"/>
    <w:rsid w:val="002E0365"/>
    <w:rsid w:val="002E2282"/>
    <w:rsid w:val="002E29C3"/>
    <w:rsid w:val="002F2622"/>
    <w:rsid w:val="002F3190"/>
    <w:rsid w:val="002F5DBB"/>
    <w:rsid w:val="002F7F31"/>
    <w:rsid w:val="00300AAC"/>
    <w:rsid w:val="00303226"/>
    <w:rsid w:val="00305CC5"/>
    <w:rsid w:val="003125AE"/>
    <w:rsid w:val="003131C6"/>
    <w:rsid w:val="00314123"/>
    <w:rsid w:val="00320932"/>
    <w:rsid w:val="00323D22"/>
    <w:rsid w:val="00324FE7"/>
    <w:rsid w:val="00326A3E"/>
    <w:rsid w:val="00326F53"/>
    <w:rsid w:val="0032739D"/>
    <w:rsid w:val="00330D33"/>
    <w:rsid w:val="00331954"/>
    <w:rsid w:val="00333155"/>
    <w:rsid w:val="00336762"/>
    <w:rsid w:val="00342827"/>
    <w:rsid w:val="00344C66"/>
    <w:rsid w:val="00345009"/>
    <w:rsid w:val="00345FBF"/>
    <w:rsid w:val="00350D28"/>
    <w:rsid w:val="00351A15"/>
    <w:rsid w:val="00351BFE"/>
    <w:rsid w:val="00352A42"/>
    <w:rsid w:val="0035392F"/>
    <w:rsid w:val="00357880"/>
    <w:rsid w:val="003579F2"/>
    <w:rsid w:val="00360694"/>
    <w:rsid w:val="00363B09"/>
    <w:rsid w:val="0036513D"/>
    <w:rsid w:val="0036533D"/>
    <w:rsid w:val="0036537E"/>
    <w:rsid w:val="003678A5"/>
    <w:rsid w:val="0037069F"/>
    <w:rsid w:val="00373A30"/>
    <w:rsid w:val="00380341"/>
    <w:rsid w:val="00380AA5"/>
    <w:rsid w:val="00381355"/>
    <w:rsid w:val="003831E8"/>
    <w:rsid w:val="0038587E"/>
    <w:rsid w:val="00385EBF"/>
    <w:rsid w:val="00387F95"/>
    <w:rsid w:val="00393CA4"/>
    <w:rsid w:val="003A0009"/>
    <w:rsid w:val="003A3CCB"/>
    <w:rsid w:val="003A4BB0"/>
    <w:rsid w:val="003A5F2E"/>
    <w:rsid w:val="003B0B49"/>
    <w:rsid w:val="003B21DA"/>
    <w:rsid w:val="003B4417"/>
    <w:rsid w:val="003B45A5"/>
    <w:rsid w:val="003C26DF"/>
    <w:rsid w:val="003C2942"/>
    <w:rsid w:val="003C77EA"/>
    <w:rsid w:val="003D16A8"/>
    <w:rsid w:val="003D308A"/>
    <w:rsid w:val="003D44AB"/>
    <w:rsid w:val="003D58EC"/>
    <w:rsid w:val="003E285A"/>
    <w:rsid w:val="003E4295"/>
    <w:rsid w:val="003E56DB"/>
    <w:rsid w:val="003F1205"/>
    <w:rsid w:val="003F1CE4"/>
    <w:rsid w:val="003F3D95"/>
    <w:rsid w:val="003F692B"/>
    <w:rsid w:val="00404E29"/>
    <w:rsid w:val="00405011"/>
    <w:rsid w:val="00405951"/>
    <w:rsid w:val="004061EE"/>
    <w:rsid w:val="00411384"/>
    <w:rsid w:val="00411C89"/>
    <w:rsid w:val="004138EE"/>
    <w:rsid w:val="00426C4B"/>
    <w:rsid w:val="004329A4"/>
    <w:rsid w:val="00432D50"/>
    <w:rsid w:val="00440D83"/>
    <w:rsid w:val="004423B8"/>
    <w:rsid w:val="00444763"/>
    <w:rsid w:val="00446641"/>
    <w:rsid w:val="00447EE3"/>
    <w:rsid w:val="00456986"/>
    <w:rsid w:val="004574F9"/>
    <w:rsid w:val="00460833"/>
    <w:rsid w:val="00461D23"/>
    <w:rsid w:val="00461F3F"/>
    <w:rsid w:val="004649D1"/>
    <w:rsid w:val="00473B2B"/>
    <w:rsid w:val="00475939"/>
    <w:rsid w:val="0048098B"/>
    <w:rsid w:val="00480FAB"/>
    <w:rsid w:val="00484DFA"/>
    <w:rsid w:val="00485344"/>
    <w:rsid w:val="0049035D"/>
    <w:rsid w:val="004909BD"/>
    <w:rsid w:val="00495374"/>
    <w:rsid w:val="00496838"/>
    <w:rsid w:val="00497DFB"/>
    <w:rsid w:val="004A268D"/>
    <w:rsid w:val="004A26FA"/>
    <w:rsid w:val="004B11E5"/>
    <w:rsid w:val="004B15D3"/>
    <w:rsid w:val="004B1E19"/>
    <w:rsid w:val="004B2B7D"/>
    <w:rsid w:val="004B7397"/>
    <w:rsid w:val="004B7A8C"/>
    <w:rsid w:val="004B7DF4"/>
    <w:rsid w:val="004C261F"/>
    <w:rsid w:val="004C501A"/>
    <w:rsid w:val="004D3011"/>
    <w:rsid w:val="004D4FDE"/>
    <w:rsid w:val="004E00CD"/>
    <w:rsid w:val="004E0380"/>
    <w:rsid w:val="004E3EAD"/>
    <w:rsid w:val="004F29CE"/>
    <w:rsid w:val="004F79D0"/>
    <w:rsid w:val="00501C8C"/>
    <w:rsid w:val="00502467"/>
    <w:rsid w:val="00504F1C"/>
    <w:rsid w:val="00504F6B"/>
    <w:rsid w:val="00511376"/>
    <w:rsid w:val="0051304B"/>
    <w:rsid w:val="005152B1"/>
    <w:rsid w:val="005169A1"/>
    <w:rsid w:val="00520145"/>
    <w:rsid w:val="00523A07"/>
    <w:rsid w:val="00525A26"/>
    <w:rsid w:val="00526491"/>
    <w:rsid w:val="00533C11"/>
    <w:rsid w:val="00537741"/>
    <w:rsid w:val="005378BE"/>
    <w:rsid w:val="005408AB"/>
    <w:rsid w:val="005438B5"/>
    <w:rsid w:val="00543DBA"/>
    <w:rsid w:val="005458D4"/>
    <w:rsid w:val="0055129A"/>
    <w:rsid w:val="005554DF"/>
    <w:rsid w:val="00556D46"/>
    <w:rsid w:val="00557154"/>
    <w:rsid w:val="005610B3"/>
    <w:rsid w:val="00570D83"/>
    <w:rsid w:val="00575F92"/>
    <w:rsid w:val="00576183"/>
    <w:rsid w:val="005766E1"/>
    <w:rsid w:val="00580FA1"/>
    <w:rsid w:val="00582B27"/>
    <w:rsid w:val="00582BE0"/>
    <w:rsid w:val="005842D2"/>
    <w:rsid w:val="0058598A"/>
    <w:rsid w:val="00587A9D"/>
    <w:rsid w:val="005942A6"/>
    <w:rsid w:val="00595E4E"/>
    <w:rsid w:val="0059644D"/>
    <w:rsid w:val="005A3E0C"/>
    <w:rsid w:val="005A6394"/>
    <w:rsid w:val="005B58AF"/>
    <w:rsid w:val="005C0AFA"/>
    <w:rsid w:val="005C178E"/>
    <w:rsid w:val="005C355E"/>
    <w:rsid w:val="005C6374"/>
    <w:rsid w:val="005C6934"/>
    <w:rsid w:val="005C6F04"/>
    <w:rsid w:val="005C7ED9"/>
    <w:rsid w:val="005D0379"/>
    <w:rsid w:val="005D08B7"/>
    <w:rsid w:val="005D3BFE"/>
    <w:rsid w:val="005E3E2C"/>
    <w:rsid w:val="005E4DBC"/>
    <w:rsid w:val="005E5C14"/>
    <w:rsid w:val="005F171B"/>
    <w:rsid w:val="005F460C"/>
    <w:rsid w:val="006060A5"/>
    <w:rsid w:val="00606ED3"/>
    <w:rsid w:val="00610D21"/>
    <w:rsid w:val="00616DA1"/>
    <w:rsid w:val="006175E4"/>
    <w:rsid w:val="00617DED"/>
    <w:rsid w:val="00622992"/>
    <w:rsid w:val="00623173"/>
    <w:rsid w:val="0062471A"/>
    <w:rsid w:val="00625AB3"/>
    <w:rsid w:val="00625CE5"/>
    <w:rsid w:val="0063015C"/>
    <w:rsid w:val="00630F1C"/>
    <w:rsid w:val="00630FC9"/>
    <w:rsid w:val="006323EE"/>
    <w:rsid w:val="00632943"/>
    <w:rsid w:val="0064214A"/>
    <w:rsid w:val="00642F00"/>
    <w:rsid w:val="00645375"/>
    <w:rsid w:val="006473D7"/>
    <w:rsid w:val="00647532"/>
    <w:rsid w:val="006514E5"/>
    <w:rsid w:val="006521DE"/>
    <w:rsid w:val="006533A0"/>
    <w:rsid w:val="00654CB8"/>
    <w:rsid w:val="00654DA0"/>
    <w:rsid w:val="00665B36"/>
    <w:rsid w:val="00666275"/>
    <w:rsid w:val="00666FC9"/>
    <w:rsid w:val="006679B0"/>
    <w:rsid w:val="00671B45"/>
    <w:rsid w:val="006762B4"/>
    <w:rsid w:val="00676FAA"/>
    <w:rsid w:val="00677DEB"/>
    <w:rsid w:val="00677E40"/>
    <w:rsid w:val="00677EC2"/>
    <w:rsid w:val="006809D6"/>
    <w:rsid w:val="006811FD"/>
    <w:rsid w:val="006819A2"/>
    <w:rsid w:val="00683534"/>
    <w:rsid w:val="00683A9E"/>
    <w:rsid w:val="006854C8"/>
    <w:rsid w:val="00685BF3"/>
    <w:rsid w:val="0068637E"/>
    <w:rsid w:val="006875CA"/>
    <w:rsid w:val="006878A7"/>
    <w:rsid w:val="006909B3"/>
    <w:rsid w:val="00690B70"/>
    <w:rsid w:val="006929CD"/>
    <w:rsid w:val="00694202"/>
    <w:rsid w:val="006949AB"/>
    <w:rsid w:val="00694B6F"/>
    <w:rsid w:val="0069525C"/>
    <w:rsid w:val="00695D11"/>
    <w:rsid w:val="006962FF"/>
    <w:rsid w:val="0069703E"/>
    <w:rsid w:val="006A0C01"/>
    <w:rsid w:val="006A1A8E"/>
    <w:rsid w:val="006A442B"/>
    <w:rsid w:val="006A54C9"/>
    <w:rsid w:val="006A64AE"/>
    <w:rsid w:val="006A7C62"/>
    <w:rsid w:val="006A7E02"/>
    <w:rsid w:val="006B1ABD"/>
    <w:rsid w:val="006B57BA"/>
    <w:rsid w:val="006C2904"/>
    <w:rsid w:val="006D344C"/>
    <w:rsid w:val="006E1306"/>
    <w:rsid w:val="006E37B6"/>
    <w:rsid w:val="006E492B"/>
    <w:rsid w:val="006E6CA6"/>
    <w:rsid w:val="006F17CA"/>
    <w:rsid w:val="006F5A4F"/>
    <w:rsid w:val="006F69BD"/>
    <w:rsid w:val="006F7048"/>
    <w:rsid w:val="00700EDC"/>
    <w:rsid w:val="00707C7C"/>
    <w:rsid w:val="0071168F"/>
    <w:rsid w:val="0071281A"/>
    <w:rsid w:val="007137B0"/>
    <w:rsid w:val="00713B7C"/>
    <w:rsid w:val="00713F5B"/>
    <w:rsid w:val="0071662F"/>
    <w:rsid w:val="00716E05"/>
    <w:rsid w:val="00723B24"/>
    <w:rsid w:val="00726FB6"/>
    <w:rsid w:val="00733D21"/>
    <w:rsid w:val="0074220A"/>
    <w:rsid w:val="0074498C"/>
    <w:rsid w:val="007455F9"/>
    <w:rsid w:val="007468D0"/>
    <w:rsid w:val="00747C33"/>
    <w:rsid w:val="007502E4"/>
    <w:rsid w:val="007512CC"/>
    <w:rsid w:val="00752F13"/>
    <w:rsid w:val="00755EDC"/>
    <w:rsid w:val="0075781B"/>
    <w:rsid w:val="007611EA"/>
    <w:rsid w:val="00762100"/>
    <w:rsid w:val="00763AC3"/>
    <w:rsid w:val="00763FF1"/>
    <w:rsid w:val="007649CE"/>
    <w:rsid w:val="00765269"/>
    <w:rsid w:val="00765A79"/>
    <w:rsid w:val="00770FA4"/>
    <w:rsid w:val="00771D46"/>
    <w:rsid w:val="0077353D"/>
    <w:rsid w:val="00774164"/>
    <w:rsid w:val="00777F50"/>
    <w:rsid w:val="00780DF7"/>
    <w:rsid w:val="00787B2F"/>
    <w:rsid w:val="0079168A"/>
    <w:rsid w:val="00792D70"/>
    <w:rsid w:val="00795297"/>
    <w:rsid w:val="00795754"/>
    <w:rsid w:val="00795B05"/>
    <w:rsid w:val="007977BC"/>
    <w:rsid w:val="007A0D31"/>
    <w:rsid w:val="007A27DF"/>
    <w:rsid w:val="007A46DB"/>
    <w:rsid w:val="007B3E13"/>
    <w:rsid w:val="007B48DB"/>
    <w:rsid w:val="007B4E67"/>
    <w:rsid w:val="007B67DD"/>
    <w:rsid w:val="007C1321"/>
    <w:rsid w:val="007C1AD2"/>
    <w:rsid w:val="007C1D09"/>
    <w:rsid w:val="007C2070"/>
    <w:rsid w:val="007C28B0"/>
    <w:rsid w:val="007C3EEA"/>
    <w:rsid w:val="007C44DB"/>
    <w:rsid w:val="007D3C19"/>
    <w:rsid w:val="007E019D"/>
    <w:rsid w:val="007E3DC8"/>
    <w:rsid w:val="007F094C"/>
    <w:rsid w:val="007F2D99"/>
    <w:rsid w:val="007F5404"/>
    <w:rsid w:val="008014C5"/>
    <w:rsid w:val="00802B3B"/>
    <w:rsid w:val="008041FB"/>
    <w:rsid w:val="00804C62"/>
    <w:rsid w:val="008061B4"/>
    <w:rsid w:val="00807898"/>
    <w:rsid w:val="008078F0"/>
    <w:rsid w:val="00811466"/>
    <w:rsid w:val="008129A5"/>
    <w:rsid w:val="00812ACE"/>
    <w:rsid w:val="0081385E"/>
    <w:rsid w:val="0081658C"/>
    <w:rsid w:val="00816A50"/>
    <w:rsid w:val="00817237"/>
    <w:rsid w:val="00820314"/>
    <w:rsid w:val="00822753"/>
    <w:rsid w:val="00826D3D"/>
    <w:rsid w:val="008270E0"/>
    <w:rsid w:val="00830817"/>
    <w:rsid w:val="00831396"/>
    <w:rsid w:val="008319EB"/>
    <w:rsid w:val="00833E39"/>
    <w:rsid w:val="0083415F"/>
    <w:rsid w:val="00835742"/>
    <w:rsid w:val="00836AAD"/>
    <w:rsid w:val="008421B2"/>
    <w:rsid w:val="00844568"/>
    <w:rsid w:val="0084561E"/>
    <w:rsid w:val="008477A1"/>
    <w:rsid w:val="008500B9"/>
    <w:rsid w:val="00853B85"/>
    <w:rsid w:val="00854347"/>
    <w:rsid w:val="0085598C"/>
    <w:rsid w:val="00855D66"/>
    <w:rsid w:val="0086149D"/>
    <w:rsid w:val="008635F2"/>
    <w:rsid w:val="00864725"/>
    <w:rsid w:val="008647EF"/>
    <w:rsid w:val="00866BC1"/>
    <w:rsid w:val="008701E9"/>
    <w:rsid w:val="00870610"/>
    <w:rsid w:val="00870C7F"/>
    <w:rsid w:val="00871215"/>
    <w:rsid w:val="00873B40"/>
    <w:rsid w:val="00874E68"/>
    <w:rsid w:val="00874EA6"/>
    <w:rsid w:val="00875C85"/>
    <w:rsid w:val="00877F58"/>
    <w:rsid w:val="008806D2"/>
    <w:rsid w:val="00882F01"/>
    <w:rsid w:val="0088329E"/>
    <w:rsid w:val="008864DF"/>
    <w:rsid w:val="008908A8"/>
    <w:rsid w:val="008916A1"/>
    <w:rsid w:val="00894CDD"/>
    <w:rsid w:val="0089516C"/>
    <w:rsid w:val="00896FEA"/>
    <w:rsid w:val="0089763A"/>
    <w:rsid w:val="008A0648"/>
    <w:rsid w:val="008A0A6F"/>
    <w:rsid w:val="008A2EB6"/>
    <w:rsid w:val="008A306E"/>
    <w:rsid w:val="008A4860"/>
    <w:rsid w:val="008A515E"/>
    <w:rsid w:val="008A5DF6"/>
    <w:rsid w:val="008A6C9C"/>
    <w:rsid w:val="008B0457"/>
    <w:rsid w:val="008B2DE0"/>
    <w:rsid w:val="008B4D9C"/>
    <w:rsid w:val="008B78F6"/>
    <w:rsid w:val="008C0531"/>
    <w:rsid w:val="008C08B8"/>
    <w:rsid w:val="008C22E9"/>
    <w:rsid w:val="008C2B7A"/>
    <w:rsid w:val="008C514A"/>
    <w:rsid w:val="008C6C6C"/>
    <w:rsid w:val="008C6D6B"/>
    <w:rsid w:val="008C7722"/>
    <w:rsid w:val="008D019A"/>
    <w:rsid w:val="008D0FA7"/>
    <w:rsid w:val="008D28A3"/>
    <w:rsid w:val="008D3AE0"/>
    <w:rsid w:val="008D3BAB"/>
    <w:rsid w:val="008D5D86"/>
    <w:rsid w:val="008D69DE"/>
    <w:rsid w:val="008D70D4"/>
    <w:rsid w:val="008E378F"/>
    <w:rsid w:val="008E3B0F"/>
    <w:rsid w:val="008E50CE"/>
    <w:rsid w:val="008E59C2"/>
    <w:rsid w:val="008E5B98"/>
    <w:rsid w:val="008F0768"/>
    <w:rsid w:val="008F42FA"/>
    <w:rsid w:val="008F663E"/>
    <w:rsid w:val="008F7C7A"/>
    <w:rsid w:val="00901EE8"/>
    <w:rsid w:val="00902299"/>
    <w:rsid w:val="0090485C"/>
    <w:rsid w:val="00911566"/>
    <w:rsid w:val="0091714C"/>
    <w:rsid w:val="009207EA"/>
    <w:rsid w:val="00930FE7"/>
    <w:rsid w:val="009317ED"/>
    <w:rsid w:val="009327B4"/>
    <w:rsid w:val="00934D57"/>
    <w:rsid w:val="00935108"/>
    <w:rsid w:val="0094522F"/>
    <w:rsid w:val="00947778"/>
    <w:rsid w:val="00950935"/>
    <w:rsid w:val="0095257E"/>
    <w:rsid w:val="009546E5"/>
    <w:rsid w:val="009547D8"/>
    <w:rsid w:val="009553E3"/>
    <w:rsid w:val="009557DE"/>
    <w:rsid w:val="00955BF9"/>
    <w:rsid w:val="00955D5D"/>
    <w:rsid w:val="009629A7"/>
    <w:rsid w:val="009652E8"/>
    <w:rsid w:val="0096530F"/>
    <w:rsid w:val="00967664"/>
    <w:rsid w:val="00974245"/>
    <w:rsid w:val="009803BB"/>
    <w:rsid w:val="0098258F"/>
    <w:rsid w:val="00982843"/>
    <w:rsid w:val="0098545E"/>
    <w:rsid w:val="00985A84"/>
    <w:rsid w:val="009861C3"/>
    <w:rsid w:val="009863B1"/>
    <w:rsid w:val="009878D6"/>
    <w:rsid w:val="00987E0D"/>
    <w:rsid w:val="009A2359"/>
    <w:rsid w:val="009A3C45"/>
    <w:rsid w:val="009B083C"/>
    <w:rsid w:val="009B5A0B"/>
    <w:rsid w:val="009C2FA8"/>
    <w:rsid w:val="009C3190"/>
    <w:rsid w:val="009C52AF"/>
    <w:rsid w:val="009C79AA"/>
    <w:rsid w:val="009D0099"/>
    <w:rsid w:val="009D170E"/>
    <w:rsid w:val="009D2D0A"/>
    <w:rsid w:val="009D74BE"/>
    <w:rsid w:val="009E00C8"/>
    <w:rsid w:val="009E3B5B"/>
    <w:rsid w:val="009E5517"/>
    <w:rsid w:val="009E7C92"/>
    <w:rsid w:val="009F0A62"/>
    <w:rsid w:val="009F196F"/>
    <w:rsid w:val="009F313E"/>
    <w:rsid w:val="009F34F0"/>
    <w:rsid w:val="00A011A4"/>
    <w:rsid w:val="00A01E17"/>
    <w:rsid w:val="00A0267F"/>
    <w:rsid w:val="00A03209"/>
    <w:rsid w:val="00A03CC5"/>
    <w:rsid w:val="00A105B7"/>
    <w:rsid w:val="00A10E65"/>
    <w:rsid w:val="00A11295"/>
    <w:rsid w:val="00A13048"/>
    <w:rsid w:val="00A15453"/>
    <w:rsid w:val="00A15DCA"/>
    <w:rsid w:val="00A201AC"/>
    <w:rsid w:val="00A240C7"/>
    <w:rsid w:val="00A24976"/>
    <w:rsid w:val="00A26349"/>
    <w:rsid w:val="00A30A3C"/>
    <w:rsid w:val="00A34072"/>
    <w:rsid w:val="00A34783"/>
    <w:rsid w:val="00A35EB0"/>
    <w:rsid w:val="00A411D0"/>
    <w:rsid w:val="00A415FD"/>
    <w:rsid w:val="00A43294"/>
    <w:rsid w:val="00A46D19"/>
    <w:rsid w:val="00A474C7"/>
    <w:rsid w:val="00A47CAD"/>
    <w:rsid w:val="00A52262"/>
    <w:rsid w:val="00A56982"/>
    <w:rsid w:val="00A62D57"/>
    <w:rsid w:val="00A64E25"/>
    <w:rsid w:val="00A6531A"/>
    <w:rsid w:val="00A70EEE"/>
    <w:rsid w:val="00A7113D"/>
    <w:rsid w:val="00A71775"/>
    <w:rsid w:val="00A71B41"/>
    <w:rsid w:val="00A746D9"/>
    <w:rsid w:val="00A748E8"/>
    <w:rsid w:val="00A75E8E"/>
    <w:rsid w:val="00A82568"/>
    <w:rsid w:val="00A84186"/>
    <w:rsid w:val="00A900B1"/>
    <w:rsid w:val="00AB068B"/>
    <w:rsid w:val="00AB4C91"/>
    <w:rsid w:val="00AB5968"/>
    <w:rsid w:val="00AB6374"/>
    <w:rsid w:val="00AB6B0A"/>
    <w:rsid w:val="00AC0352"/>
    <w:rsid w:val="00AC49A9"/>
    <w:rsid w:val="00AD0550"/>
    <w:rsid w:val="00AD0B13"/>
    <w:rsid w:val="00AD2769"/>
    <w:rsid w:val="00AD2843"/>
    <w:rsid w:val="00AD4293"/>
    <w:rsid w:val="00AD503F"/>
    <w:rsid w:val="00AE2D44"/>
    <w:rsid w:val="00AE374F"/>
    <w:rsid w:val="00AE3A9E"/>
    <w:rsid w:val="00AE67A0"/>
    <w:rsid w:val="00AF28E0"/>
    <w:rsid w:val="00AF29B2"/>
    <w:rsid w:val="00AF39EE"/>
    <w:rsid w:val="00AF3FB0"/>
    <w:rsid w:val="00AF55E5"/>
    <w:rsid w:val="00AF75B0"/>
    <w:rsid w:val="00B009DD"/>
    <w:rsid w:val="00B0109D"/>
    <w:rsid w:val="00B04E13"/>
    <w:rsid w:val="00B0531C"/>
    <w:rsid w:val="00B05C40"/>
    <w:rsid w:val="00B072AC"/>
    <w:rsid w:val="00B1293C"/>
    <w:rsid w:val="00B14511"/>
    <w:rsid w:val="00B17152"/>
    <w:rsid w:val="00B1788B"/>
    <w:rsid w:val="00B22518"/>
    <w:rsid w:val="00B22E7F"/>
    <w:rsid w:val="00B22F80"/>
    <w:rsid w:val="00B242E5"/>
    <w:rsid w:val="00B25B0B"/>
    <w:rsid w:val="00B26BDE"/>
    <w:rsid w:val="00B31583"/>
    <w:rsid w:val="00B33927"/>
    <w:rsid w:val="00B339CA"/>
    <w:rsid w:val="00B358F0"/>
    <w:rsid w:val="00B35A35"/>
    <w:rsid w:val="00B375DB"/>
    <w:rsid w:val="00B41F5B"/>
    <w:rsid w:val="00B42171"/>
    <w:rsid w:val="00B424FA"/>
    <w:rsid w:val="00B433F7"/>
    <w:rsid w:val="00B43C54"/>
    <w:rsid w:val="00B47B66"/>
    <w:rsid w:val="00B51242"/>
    <w:rsid w:val="00B54E6D"/>
    <w:rsid w:val="00B60F01"/>
    <w:rsid w:val="00B612B4"/>
    <w:rsid w:val="00B67508"/>
    <w:rsid w:val="00B7042C"/>
    <w:rsid w:val="00B74614"/>
    <w:rsid w:val="00B76E66"/>
    <w:rsid w:val="00B77E4F"/>
    <w:rsid w:val="00B800B2"/>
    <w:rsid w:val="00B824DB"/>
    <w:rsid w:val="00B85015"/>
    <w:rsid w:val="00B8650B"/>
    <w:rsid w:val="00B90EA4"/>
    <w:rsid w:val="00B90ECF"/>
    <w:rsid w:val="00B92681"/>
    <w:rsid w:val="00B93707"/>
    <w:rsid w:val="00B9370D"/>
    <w:rsid w:val="00B94322"/>
    <w:rsid w:val="00B94C2B"/>
    <w:rsid w:val="00B96376"/>
    <w:rsid w:val="00B969C6"/>
    <w:rsid w:val="00B970E3"/>
    <w:rsid w:val="00B974A6"/>
    <w:rsid w:val="00BA01CC"/>
    <w:rsid w:val="00BA1755"/>
    <w:rsid w:val="00BA2FB8"/>
    <w:rsid w:val="00BA41C0"/>
    <w:rsid w:val="00BA5846"/>
    <w:rsid w:val="00BA78F9"/>
    <w:rsid w:val="00BB0724"/>
    <w:rsid w:val="00BB0B89"/>
    <w:rsid w:val="00BB19C7"/>
    <w:rsid w:val="00BB2AC7"/>
    <w:rsid w:val="00BB3721"/>
    <w:rsid w:val="00BB38C4"/>
    <w:rsid w:val="00BB3950"/>
    <w:rsid w:val="00BB523C"/>
    <w:rsid w:val="00BB5B96"/>
    <w:rsid w:val="00BB623B"/>
    <w:rsid w:val="00BB6C88"/>
    <w:rsid w:val="00BC13C7"/>
    <w:rsid w:val="00BC16BF"/>
    <w:rsid w:val="00BC17A1"/>
    <w:rsid w:val="00BC1D6E"/>
    <w:rsid w:val="00BC245F"/>
    <w:rsid w:val="00BC45FC"/>
    <w:rsid w:val="00BC4C14"/>
    <w:rsid w:val="00BC7D0E"/>
    <w:rsid w:val="00BD6CB6"/>
    <w:rsid w:val="00BE0453"/>
    <w:rsid w:val="00BE304E"/>
    <w:rsid w:val="00BE5BAD"/>
    <w:rsid w:val="00BE62C5"/>
    <w:rsid w:val="00BF1A08"/>
    <w:rsid w:val="00BF67BB"/>
    <w:rsid w:val="00BF709A"/>
    <w:rsid w:val="00C00437"/>
    <w:rsid w:val="00C0310F"/>
    <w:rsid w:val="00C0312A"/>
    <w:rsid w:val="00C0454B"/>
    <w:rsid w:val="00C07792"/>
    <w:rsid w:val="00C10836"/>
    <w:rsid w:val="00C129FC"/>
    <w:rsid w:val="00C12B95"/>
    <w:rsid w:val="00C16184"/>
    <w:rsid w:val="00C22F30"/>
    <w:rsid w:val="00C2640F"/>
    <w:rsid w:val="00C355E0"/>
    <w:rsid w:val="00C35F2D"/>
    <w:rsid w:val="00C43AF7"/>
    <w:rsid w:val="00C4604A"/>
    <w:rsid w:val="00C53BCC"/>
    <w:rsid w:val="00C53E26"/>
    <w:rsid w:val="00C56E09"/>
    <w:rsid w:val="00C57F1D"/>
    <w:rsid w:val="00C610DE"/>
    <w:rsid w:val="00C649EA"/>
    <w:rsid w:val="00C65446"/>
    <w:rsid w:val="00C66205"/>
    <w:rsid w:val="00C67A8F"/>
    <w:rsid w:val="00C67C5B"/>
    <w:rsid w:val="00C7096A"/>
    <w:rsid w:val="00C73C5E"/>
    <w:rsid w:val="00C744F8"/>
    <w:rsid w:val="00C800A7"/>
    <w:rsid w:val="00C800E6"/>
    <w:rsid w:val="00C80870"/>
    <w:rsid w:val="00C829AA"/>
    <w:rsid w:val="00C8323C"/>
    <w:rsid w:val="00C83779"/>
    <w:rsid w:val="00C83B5D"/>
    <w:rsid w:val="00C84D59"/>
    <w:rsid w:val="00C9020F"/>
    <w:rsid w:val="00C90FB8"/>
    <w:rsid w:val="00C964C4"/>
    <w:rsid w:val="00C9725B"/>
    <w:rsid w:val="00C97832"/>
    <w:rsid w:val="00CA6ABA"/>
    <w:rsid w:val="00CA7C1F"/>
    <w:rsid w:val="00CB0C9D"/>
    <w:rsid w:val="00CB0DDC"/>
    <w:rsid w:val="00CB1CAA"/>
    <w:rsid w:val="00CB279E"/>
    <w:rsid w:val="00CB36AD"/>
    <w:rsid w:val="00CB3B05"/>
    <w:rsid w:val="00CB3B36"/>
    <w:rsid w:val="00CB59E8"/>
    <w:rsid w:val="00CB5BCA"/>
    <w:rsid w:val="00CB6900"/>
    <w:rsid w:val="00CB7414"/>
    <w:rsid w:val="00CB79F6"/>
    <w:rsid w:val="00CC03D1"/>
    <w:rsid w:val="00CC0A3B"/>
    <w:rsid w:val="00CC1D29"/>
    <w:rsid w:val="00CC5168"/>
    <w:rsid w:val="00CC5CCB"/>
    <w:rsid w:val="00CC62A4"/>
    <w:rsid w:val="00CD271B"/>
    <w:rsid w:val="00CD3EB9"/>
    <w:rsid w:val="00CD4C41"/>
    <w:rsid w:val="00CE0B93"/>
    <w:rsid w:val="00CE0D1D"/>
    <w:rsid w:val="00CE16CD"/>
    <w:rsid w:val="00CE25F8"/>
    <w:rsid w:val="00CE3110"/>
    <w:rsid w:val="00CF196C"/>
    <w:rsid w:val="00CF3A94"/>
    <w:rsid w:val="00CF6E9B"/>
    <w:rsid w:val="00D00201"/>
    <w:rsid w:val="00D01FA2"/>
    <w:rsid w:val="00D04FA1"/>
    <w:rsid w:val="00D051B0"/>
    <w:rsid w:val="00D05270"/>
    <w:rsid w:val="00D0745B"/>
    <w:rsid w:val="00D131E8"/>
    <w:rsid w:val="00D1334B"/>
    <w:rsid w:val="00D14AED"/>
    <w:rsid w:val="00D15F4F"/>
    <w:rsid w:val="00D202D3"/>
    <w:rsid w:val="00D20453"/>
    <w:rsid w:val="00D20841"/>
    <w:rsid w:val="00D22FA2"/>
    <w:rsid w:val="00D23870"/>
    <w:rsid w:val="00D23948"/>
    <w:rsid w:val="00D24E4A"/>
    <w:rsid w:val="00D3171F"/>
    <w:rsid w:val="00D33265"/>
    <w:rsid w:val="00D347DB"/>
    <w:rsid w:val="00D363E5"/>
    <w:rsid w:val="00D40D34"/>
    <w:rsid w:val="00D412C5"/>
    <w:rsid w:val="00D4388A"/>
    <w:rsid w:val="00D46D03"/>
    <w:rsid w:val="00D53351"/>
    <w:rsid w:val="00D5355F"/>
    <w:rsid w:val="00D54C81"/>
    <w:rsid w:val="00D57E88"/>
    <w:rsid w:val="00D623B3"/>
    <w:rsid w:val="00D70F78"/>
    <w:rsid w:val="00D71054"/>
    <w:rsid w:val="00D711EE"/>
    <w:rsid w:val="00D7169E"/>
    <w:rsid w:val="00D71BA8"/>
    <w:rsid w:val="00D71E14"/>
    <w:rsid w:val="00D72D87"/>
    <w:rsid w:val="00D7422E"/>
    <w:rsid w:val="00D7576E"/>
    <w:rsid w:val="00D75B6D"/>
    <w:rsid w:val="00D765F6"/>
    <w:rsid w:val="00D80243"/>
    <w:rsid w:val="00D82B03"/>
    <w:rsid w:val="00D82D2A"/>
    <w:rsid w:val="00D901BF"/>
    <w:rsid w:val="00D912BB"/>
    <w:rsid w:val="00D91664"/>
    <w:rsid w:val="00D925EF"/>
    <w:rsid w:val="00D938B2"/>
    <w:rsid w:val="00D96515"/>
    <w:rsid w:val="00DA03DB"/>
    <w:rsid w:val="00DA22AE"/>
    <w:rsid w:val="00DA677B"/>
    <w:rsid w:val="00DA7C8C"/>
    <w:rsid w:val="00DA7CD5"/>
    <w:rsid w:val="00DB0ACB"/>
    <w:rsid w:val="00DB5541"/>
    <w:rsid w:val="00DB55D9"/>
    <w:rsid w:val="00DB60EA"/>
    <w:rsid w:val="00DB7699"/>
    <w:rsid w:val="00DC1571"/>
    <w:rsid w:val="00DC63FC"/>
    <w:rsid w:val="00DC6F57"/>
    <w:rsid w:val="00DD2EBA"/>
    <w:rsid w:val="00DD3481"/>
    <w:rsid w:val="00DD570E"/>
    <w:rsid w:val="00DD6775"/>
    <w:rsid w:val="00DE1814"/>
    <w:rsid w:val="00DE1D94"/>
    <w:rsid w:val="00DE2BB0"/>
    <w:rsid w:val="00DE421B"/>
    <w:rsid w:val="00DE651C"/>
    <w:rsid w:val="00DF011D"/>
    <w:rsid w:val="00DF0B94"/>
    <w:rsid w:val="00DF11DC"/>
    <w:rsid w:val="00DF5AD9"/>
    <w:rsid w:val="00E07001"/>
    <w:rsid w:val="00E0796F"/>
    <w:rsid w:val="00E12E8B"/>
    <w:rsid w:val="00E13FBC"/>
    <w:rsid w:val="00E14469"/>
    <w:rsid w:val="00E15B98"/>
    <w:rsid w:val="00E169D0"/>
    <w:rsid w:val="00E16C77"/>
    <w:rsid w:val="00E17050"/>
    <w:rsid w:val="00E200F0"/>
    <w:rsid w:val="00E23618"/>
    <w:rsid w:val="00E245D1"/>
    <w:rsid w:val="00E24709"/>
    <w:rsid w:val="00E2537E"/>
    <w:rsid w:val="00E30EE6"/>
    <w:rsid w:val="00E3476C"/>
    <w:rsid w:val="00E368E9"/>
    <w:rsid w:val="00E42DCD"/>
    <w:rsid w:val="00E43920"/>
    <w:rsid w:val="00E443E3"/>
    <w:rsid w:val="00E446BC"/>
    <w:rsid w:val="00E45FF9"/>
    <w:rsid w:val="00E54873"/>
    <w:rsid w:val="00E5499C"/>
    <w:rsid w:val="00E5611B"/>
    <w:rsid w:val="00E56A9E"/>
    <w:rsid w:val="00E61961"/>
    <w:rsid w:val="00E63140"/>
    <w:rsid w:val="00E6396E"/>
    <w:rsid w:val="00E63CF1"/>
    <w:rsid w:val="00E65ABA"/>
    <w:rsid w:val="00E6642C"/>
    <w:rsid w:val="00E671F1"/>
    <w:rsid w:val="00E720DC"/>
    <w:rsid w:val="00E72CA6"/>
    <w:rsid w:val="00E7557A"/>
    <w:rsid w:val="00E77723"/>
    <w:rsid w:val="00E81CD5"/>
    <w:rsid w:val="00E939B0"/>
    <w:rsid w:val="00E939C8"/>
    <w:rsid w:val="00EA54C8"/>
    <w:rsid w:val="00EB1C88"/>
    <w:rsid w:val="00EB21B5"/>
    <w:rsid w:val="00EB333E"/>
    <w:rsid w:val="00EB489A"/>
    <w:rsid w:val="00EC00CC"/>
    <w:rsid w:val="00EC12C8"/>
    <w:rsid w:val="00EC1C3E"/>
    <w:rsid w:val="00EC4398"/>
    <w:rsid w:val="00EC541B"/>
    <w:rsid w:val="00ED5B32"/>
    <w:rsid w:val="00EE216E"/>
    <w:rsid w:val="00EE42D9"/>
    <w:rsid w:val="00EE7588"/>
    <w:rsid w:val="00EE7AA5"/>
    <w:rsid w:val="00EF1FE3"/>
    <w:rsid w:val="00EF3020"/>
    <w:rsid w:val="00EF718B"/>
    <w:rsid w:val="00EF7E3E"/>
    <w:rsid w:val="00F04073"/>
    <w:rsid w:val="00F05BE5"/>
    <w:rsid w:val="00F06CD8"/>
    <w:rsid w:val="00F06F9E"/>
    <w:rsid w:val="00F0765B"/>
    <w:rsid w:val="00F10CF9"/>
    <w:rsid w:val="00F12E74"/>
    <w:rsid w:val="00F1534E"/>
    <w:rsid w:val="00F16F83"/>
    <w:rsid w:val="00F22C6B"/>
    <w:rsid w:val="00F23F77"/>
    <w:rsid w:val="00F24BD8"/>
    <w:rsid w:val="00F276D7"/>
    <w:rsid w:val="00F30BC0"/>
    <w:rsid w:val="00F312F5"/>
    <w:rsid w:val="00F32D7E"/>
    <w:rsid w:val="00F35441"/>
    <w:rsid w:val="00F410B9"/>
    <w:rsid w:val="00F411B3"/>
    <w:rsid w:val="00F44814"/>
    <w:rsid w:val="00F44C94"/>
    <w:rsid w:val="00F5058B"/>
    <w:rsid w:val="00F50BA3"/>
    <w:rsid w:val="00F51643"/>
    <w:rsid w:val="00F54C96"/>
    <w:rsid w:val="00F550F9"/>
    <w:rsid w:val="00F55AD4"/>
    <w:rsid w:val="00F569EC"/>
    <w:rsid w:val="00F60FE4"/>
    <w:rsid w:val="00F622CE"/>
    <w:rsid w:val="00F63058"/>
    <w:rsid w:val="00F65F8E"/>
    <w:rsid w:val="00F714CF"/>
    <w:rsid w:val="00F71C82"/>
    <w:rsid w:val="00F741E7"/>
    <w:rsid w:val="00F74385"/>
    <w:rsid w:val="00F80EA0"/>
    <w:rsid w:val="00F830C1"/>
    <w:rsid w:val="00F837E2"/>
    <w:rsid w:val="00F83E94"/>
    <w:rsid w:val="00F84C9F"/>
    <w:rsid w:val="00F854EE"/>
    <w:rsid w:val="00F96283"/>
    <w:rsid w:val="00F97303"/>
    <w:rsid w:val="00FA66C3"/>
    <w:rsid w:val="00FB3476"/>
    <w:rsid w:val="00FB69BB"/>
    <w:rsid w:val="00FB7C9F"/>
    <w:rsid w:val="00FB7D9F"/>
    <w:rsid w:val="00FB7F31"/>
    <w:rsid w:val="00FC1C2E"/>
    <w:rsid w:val="00FC33C2"/>
    <w:rsid w:val="00FC3CCB"/>
    <w:rsid w:val="00FC4F5C"/>
    <w:rsid w:val="00FC5715"/>
    <w:rsid w:val="00FD2DAA"/>
    <w:rsid w:val="00FD365D"/>
    <w:rsid w:val="00FD4692"/>
    <w:rsid w:val="00FD59E3"/>
    <w:rsid w:val="00FD7501"/>
    <w:rsid w:val="00FD7648"/>
    <w:rsid w:val="00FD7F73"/>
    <w:rsid w:val="00FE12E1"/>
    <w:rsid w:val="00FE357F"/>
    <w:rsid w:val="00FE5569"/>
    <w:rsid w:val="00FE5883"/>
    <w:rsid w:val="00FF0E5E"/>
    <w:rsid w:val="00FF1678"/>
    <w:rsid w:val="00FF3FE8"/>
    <w:rsid w:val="00FF5ED5"/>
    <w:rsid w:val="00FF6391"/>
    <w:rsid w:val="00FF6858"/>
    <w:rsid w:val="00FF7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CBB7C6"/>
  <w15:chartTrackingRefBased/>
  <w15:docId w15:val="{0258EF03-A4B7-864B-8F52-5158EAA1D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1678"/>
    <w:rPr>
      <w:rFonts w:ascii="Times New Roman" w:eastAsia="Times New Roman" w:hAnsi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FF1678"/>
    <w:pPr>
      <w:spacing w:before="240" w:after="60"/>
      <w:outlineLvl w:val="4"/>
    </w:pPr>
    <w:rPr>
      <w:rFonts w:ascii="Calibri" w:hAnsi="Calibri" w:cs="Mangal"/>
      <w:b/>
      <w:bCs/>
      <w:i/>
      <w:iCs/>
      <w:sz w:val="26"/>
      <w:szCs w:val="23"/>
      <w:lang w:val="x-none" w:eastAsia="x-none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link w:val="Heading5"/>
    <w:rsid w:val="00FF1678"/>
    <w:rPr>
      <w:rFonts w:ascii="Calibri" w:eastAsia="Times New Roman" w:hAnsi="Calibri" w:cs="Mangal"/>
      <w:b/>
      <w:bCs/>
      <w:i/>
      <w:iCs/>
      <w:sz w:val="26"/>
      <w:szCs w:val="23"/>
      <w:lang w:bidi="hi-IN"/>
    </w:rPr>
  </w:style>
  <w:style w:type="paragraph" w:styleId="Subtitle">
    <w:name w:val="Subtitle"/>
    <w:basedOn w:val="Normal"/>
    <w:link w:val="SubtitleChar"/>
    <w:qFormat/>
    <w:rsid w:val="00FF1678"/>
    <w:pPr>
      <w:jc w:val="center"/>
    </w:pPr>
    <w:rPr>
      <w:b/>
      <w:sz w:val="52"/>
      <w:szCs w:val="20"/>
      <w:lang w:val="x-none" w:eastAsia="x-none"/>
    </w:rPr>
  </w:style>
  <w:style w:type="character" w:customStyle="1" w:styleId="SubtitleChar">
    <w:name w:val="Subtitle Char"/>
    <w:link w:val="Subtitle"/>
    <w:rsid w:val="00FF1678"/>
    <w:rPr>
      <w:rFonts w:ascii="Times New Roman" w:eastAsia="Times New Roman" w:hAnsi="Times New Roman" w:cs="Times New Roman"/>
      <w:b/>
      <w:sz w:val="52"/>
      <w:szCs w:val="20"/>
    </w:rPr>
  </w:style>
  <w:style w:type="paragraph" w:styleId="Header">
    <w:name w:val="header"/>
    <w:basedOn w:val="Normal"/>
    <w:link w:val="HeaderChar"/>
    <w:unhideWhenUsed/>
    <w:rsid w:val="00FF167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FF1678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FF1678"/>
    <w:pPr>
      <w:ind w:left="720"/>
      <w:contextualSpacing/>
    </w:pPr>
  </w:style>
  <w:style w:type="table" w:styleId="TableGrid">
    <w:name w:val="Table Grid"/>
    <w:basedOn w:val="TableNormal"/>
    <w:rsid w:val="00FF1678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167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F1678"/>
    <w:rPr>
      <w:rFonts w:ascii="Tahoma" w:eastAsia="Times New Roman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FF1678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FF1678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752F13"/>
    <w:rPr>
      <w:color w:val="0000FF"/>
      <w:u w:val="single"/>
    </w:rPr>
  </w:style>
  <w:style w:type="character" w:styleId="Emphasis">
    <w:name w:val="Emphasis"/>
    <w:qFormat/>
    <w:rsid w:val="0079168A"/>
    <w:rPr>
      <w:i/>
      <w:iCs/>
    </w:rPr>
  </w:style>
  <w:style w:type="paragraph" w:styleId="NormalWeb">
    <w:name w:val="Normal (Web)"/>
    <w:basedOn w:val="Normal"/>
    <w:rsid w:val="00F32D7E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3B0B49"/>
  </w:style>
  <w:style w:type="paragraph" w:styleId="HTMLPreformatted">
    <w:name w:val="HTML Preformatted"/>
    <w:basedOn w:val="Normal"/>
    <w:link w:val="HTMLPreformattedChar"/>
    <w:uiPriority w:val="99"/>
    <w:unhideWhenUsed/>
    <w:rsid w:val="00AC03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AC0352"/>
    <w:rPr>
      <w:rFonts w:ascii="Courier New" w:eastAsia="Times New Roman" w:hAnsi="Courier New" w:cs="Courier New"/>
    </w:rPr>
  </w:style>
  <w:style w:type="character" w:customStyle="1" w:styleId="y2iqfc">
    <w:name w:val="y2iqfc"/>
    <w:rsid w:val="00C56E09"/>
  </w:style>
  <w:style w:type="paragraph" w:styleId="ListParagraph">
    <w:name w:val="List Paragraph"/>
    <w:basedOn w:val="Normal"/>
    <w:uiPriority w:val="72"/>
    <w:qFormat/>
    <w:rsid w:val="00E368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03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DT</dc:creator>
  <cp:keywords/>
  <cp:lastModifiedBy>Kiem Ho Hoan</cp:lastModifiedBy>
  <cp:revision>115</cp:revision>
  <cp:lastPrinted>2024-06-20T10:17:00Z</cp:lastPrinted>
  <dcterms:created xsi:type="dcterms:W3CDTF">2024-05-27T11:03:00Z</dcterms:created>
  <dcterms:modified xsi:type="dcterms:W3CDTF">2024-06-20T10:17:00Z</dcterms:modified>
</cp:coreProperties>
</file>